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85E2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308690A3" w:rsidR="0084208B" w:rsidRPr="00C94085" w:rsidRDefault="0084208B" w:rsidP="0084208B">
      <w:pPr>
        <w:rPr>
          <w:iCs/>
        </w:rPr>
      </w:pPr>
      <w:r>
        <w:tab/>
      </w:r>
      <w:r w:rsidR="00C94085">
        <w:t xml:space="preserve">Like other projects, </w:t>
      </w:r>
      <w:r w:rsidR="00C94085">
        <w:rPr>
          <w:iCs/>
        </w:rPr>
        <w:t>a high-quality research effort begins with a well-defined plan and stated outcomes. This chapter aims to meet these requirements by detailing the research meth</w:t>
      </w:r>
      <w:r w:rsidR="002C7574">
        <w:rPr>
          <w:iCs/>
        </w:rPr>
        <w:t>od</w:t>
      </w:r>
      <w:r w:rsidR="00C94085">
        <w:rPr>
          <w:iCs/>
        </w:rPr>
        <w:t xml:space="preserve">ology and its appropriateness. Next, it documents mechanisms for collecting data and analyzing that information. </w:t>
      </w:r>
      <w:r w:rsidR="002C7574">
        <w:rPr>
          <w:iCs/>
        </w:rPr>
        <w:t>T</w:t>
      </w:r>
      <w:r w:rsidR="00C94085">
        <w:rPr>
          <w:iCs/>
        </w:rPr>
        <w:t xml:space="preserve">he chapter </w:t>
      </w:r>
      <w:r w:rsidR="002C7574">
        <w:rPr>
          <w:iCs/>
        </w:rPr>
        <w:t xml:space="preserve">concludes by </w:t>
      </w:r>
      <w:r w:rsidR="00C94085">
        <w:rPr>
          <w:iCs/>
        </w:rPr>
        <w:t>enumerat</w:t>
      </w:r>
      <w:r w:rsidR="002C7574">
        <w:rPr>
          <w:iCs/>
        </w:rPr>
        <w:t>ing</w:t>
      </w:r>
      <w:r w:rsidR="00C94085">
        <w:rPr>
          <w:iCs/>
        </w:rPr>
        <w:t xml:space="preserve"> known assumptions, limitations, delimitations, and ethical assurances. </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7A694F79"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D1354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D1354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D13548">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w:t>
      </w:r>
    </w:p>
    <w:p w14:paraId="6FC71B39" w14:textId="5C5A187B" w:rsidR="00706412" w:rsidRDefault="00706412" w:rsidP="00706412">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1953471933"/>
          <w:citation/>
        </w:sdtPr>
        <w:sdtEndPr/>
        <w:sdtContent>
          <w:r>
            <w:fldChar w:fldCharType="begin"/>
          </w:r>
          <w:r>
            <w:instrText xml:space="preserve"> CITATION Shi21 \l 1033 </w:instrText>
          </w:r>
          <w:r>
            <w:fldChar w:fldCharType="separate"/>
          </w:r>
          <w:r w:rsidR="00D13548">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D13548">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D13548">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0EFE8269" w:rsidR="00706412" w:rsidRDefault="00706412" w:rsidP="00706412">
      <w:r>
        <w:tab/>
        <w:t>Hemodialysis (</w:t>
      </w:r>
      <w:r w:rsidR="00EE453B">
        <w:t>H.D.</w:t>
      </w:r>
      <w:r>
        <w:t xml:space="preserve">) patients have a high risk of falling and becoming injured (Shirai et al., 2021). This situation negatively impacts their quality of life by either remaining in bed or requiring more medical resources. The study explores this use case by virtualizing the </w:t>
      </w:r>
      <w:r w:rsidR="00EE453B">
        <w:t xml:space="preserve">H.D. </w:t>
      </w:r>
      <w:r>
        <w:t xml:space="preserve">patients and monitoring them with an AI/ML CV process to collect metadata and predict a fall in </w:t>
      </w:r>
      <w:r>
        <w:lastRenderedPageBreak/>
        <w:t>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t>
      </w:r>
    </w:p>
    <w:p w14:paraId="2C62B645" w14:textId="279D462B" w:rsidR="00706412" w:rsidRDefault="00706412" w:rsidP="00706412">
      <w:r>
        <w:tab/>
        <w:t>Robot operating systems (R</w:t>
      </w:r>
      <w:r w:rsidR="005B2137">
        <w:t>OS</w:t>
      </w:r>
      <w:r>
        <w:t>) and similar toolchains support generating dozens of floor plans and filling them with furniture (Bipin, 2018; A</w:t>
      </w:r>
      <w:r w:rsidR="002B0D4E">
        <w:t>.W.S.</w:t>
      </w:r>
      <w:r>
        <w:t xml:space="preserve"> RoboMaker, 2021). These services streamline</w:t>
      </w:r>
      <w:r w:rsidR="00E51CA0">
        <w:t xml:space="preserve"> experimentation</w:t>
      </w:r>
      <w:r>
        <w:t xml:space="preserve">, </w:t>
      </w:r>
      <w:r w:rsidR="00E51CA0">
        <w:t xml:space="preserve">allowing the research to </w:t>
      </w:r>
      <w:r>
        <w:t>focus on the patient requirements versus simulation infrastructure. The study will use these capabilities to verify the AI/ML CV process across a reproducible gradient of character properties (e.g., weight from 80 to 500 lbs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Hevner et al., 2004). </w:t>
      </w:r>
      <w:r w:rsidR="001779D5">
        <w:t>A</w:t>
      </w:r>
      <w:r>
        <w:t>cademic and business communities employ this method as a standard approach to Information Technology and Communication (IT&amp;C) problems (Peffers et al., 2007; Bryar &amp; Carr,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54DDB6A8" w:rsidR="00484FBB" w:rsidRDefault="00484FBB" w:rsidP="00484FBB">
      <w:pPr>
        <w:pStyle w:val="Heading3"/>
      </w:pPr>
      <w:r>
        <w:t xml:space="preserve">Study </w:t>
      </w:r>
      <w:r w:rsidR="00DC06F4">
        <w:t>Appropriateness</w:t>
      </w:r>
    </w:p>
    <w:p w14:paraId="3A56CF0D" w14:textId="053D24B7" w:rsidR="00484FBB" w:rsidRDefault="00C94085" w:rsidP="00D06DC2">
      <w:pPr>
        <w:ind w:firstLine="720"/>
        <w:rPr>
          <w:i/>
          <w:iCs/>
        </w:rPr>
      </w:pPr>
      <w:r>
        <w:t xml:space="preserve">It is challenging to study humans in privacy-sensitive situations like home monitoring situations. This study proposes a research method for simulating those humanoids and </w:t>
      </w:r>
      <w:r w:rsidR="00091868">
        <w:t xml:space="preserve">having them perform realistic </w:t>
      </w:r>
      <w:r>
        <w:t>behaviors</w:t>
      </w:r>
      <w:r w:rsidR="00091868">
        <w:t>. Within the simulation process</w:t>
      </w:r>
      <w:r w:rsidR="002C7574">
        <w:t>,</w:t>
      </w:r>
      <w:r w:rsidR="00091868">
        <w:t xml:space="preserve"> the humanoids will perform MoCAP sequences like falling, and virtual cameras can extract that metadata for an ML model. </w:t>
      </w:r>
      <w:r w:rsidR="00091868">
        <w:lastRenderedPageBreak/>
        <w:t xml:space="preserve">Using a design science research method is appropriate to explore this technique as it explores the phenomenon directly.  </w:t>
      </w:r>
    </w:p>
    <w:p w14:paraId="1425AABD" w14:textId="15B63AED" w:rsidR="00484FBB" w:rsidRDefault="00484FBB" w:rsidP="00484FBB">
      <w:pPr>
        <w:pStyle w:val="Heading3"/>
      </w:pPr>
      <w:r>
        <w:t xml:space="preserve">Alternative </w:t>
      </w:r>
      <w:r w:rsidR="00DC06F4">
        <w:t>Methodologies</w:t>
      </w:r>
      <w:commentRangeStart w:id="2"/>
      <w:commentRangeEnd w:id="2"/>
      <w:r w:rsidR="00627983">
        <w:rPr>
          <w:rStyle w:val="CommentReference"/>
          <w:b w:val="0"/>
          <w:i w:val="0"/>
          <w:iCs w:val="0"/>
        </w:rPr>
        <w:commentReference w:id="2"/>
      </w:r>
    </w:p>
    <w:p w14:paraId="1F85B6CF" w14:textId="47536C08" w:rsidR="00564461" w:rsidRDefault="00627983" w:rsidP="00564461">
      <w:pPr>
        <w:ind w:firstLine="720"/>
      </w:pPr>
      <w:r>
        <w:t>Quality research begins with a well-defined set of questions, such as ‘can an autonomous vehicle safely navigate city streets?’  Next, the researcher needs a plan to answer the question by collecting evidence and observations. Executing that plan requires a collection of quantiti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D13548">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Many people erroneously believe that quantitative methods are superior to qualitative alternatives (McCusker &amp; Gunaydin, 2015; Creswell, 2014; Jason &amp; Glenwick,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491A71D6" w:rsidR="00627983" w:rsidRDefault="00627983" w:rsidP="00627983">
      <w:pPr>
        <w:ind w:firstLine="720"/>
      </w:pPr>
      <w:r>
        <w:lastRenderedPageBreak/>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w:t>
      </w:r>
      <w:r w:rsidR="002C7574">
        <w:t xml:space="preserve">approach </w:t>
      </w:r>
      <w:r>
        <w:t xml:space="preserve">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65831DE6" w14:textId="6F62B63B" w:rsidR="00091868" w:rsidRDefault="00091868" w:rsidP="00627983">
      <w:pPr>
        <w:ind w:firstLine="720"/>
      </w:pPr>
      <w:r>
        <w:t>This study’s objective is to demonstrate a research method</w:t>
      </w:r>
      <w:r w:rsidR="007230C7">
        <w:t>. It does not aim to prove that method is superior to existing techniques through quan</w:t>
      </w:r>
      <w:r w:rsidR="002C7574">
        <w:t>t</w:t>
      </w:r>
      <w:r w:rsidR="007230C7">
        <w:t>itative or qualitative measurements. These design constraints make the constructive research approach more appropriate. Future research should expand on the study and assess optimizations and enhancements through quantitative and qualitative questions. For instance, an example</w:t>
      </w:r>
      <w:r w:rsidR="002C7574">
        <w:t>-</w:t>
      </w:r>
      <w:r w:rsidR="007230C7">
        <w:t>derived quantitative study could examin</w:t>
      </w:r>
      <w:r w:rsidR="002C7574">
        <w:t>e</w:t>
      </w:r>
      <w:r w:rsidR="007230C7">
        <w:t xml:space="preserve"> different ML algorithms and me</w:t>
      </w:r>
      <w:r w:rsidR="002C7574">
        <w:t>a</w:t>
      </w:r>
      <w:r w:rsidR="007230C7">
        <w:t xml:space="preserve">sure the accuracy against real humans. Meanwhile, another </w:t>
      </w:r>
      <w:r w:rsidR="002C7574">
        <w:t>example-</w:t>
      </w:r>
      <w:r w:rsidR="007230C7">
        <w:t>derived qualitative study might consider the influence of humanoid character properties (e.g., gender and weight).</w:t>
      </w:r>
    </w:p>
    <w:p w14:paraId="37CE4EA9" w14:textId="090A7B03" w:rsidR="002C0EC0" w:rsidRDefault="002C0EC0" w:rsidP="002C0EC0">
      <w:pPr>
        <w:pStyle w:val="Heading2"/>
      </w:pPr>
      <w:commentRangeStart w:id="3"/>
      <w:r>
        <w:t>Population and Sample</w:t>
      </w:r>
      <w:commentRangeEnd w:id="3"/>
      <w:r w:rsidR="003B0D23">
        <w:rPr>
          <w:rStyle w:val="CommentReference"/>
          <w:b w:val="0"/>
        </w:rPr>
        <w:commentReference w:id="3"/>
      </w:r>
    </w:p>
    <w:p w14:paraId="721DCE5F" w14:textId="332D16AC" w:rsidR="00AE2AE7" w:rsidRPr="00AE2AE7" w:rsidRDefault="00AE2AE7" w:rsidP="00EB097A">
      <w:r>
        <w:tab/>
        <w:t xml:space="preserve">This study aims to demonstrate predicting HAR behaviors within a simulated process. It would be impractical </w:t>
      </w:r>
      <w:r w:rsidR="00660C31">
        <w:t xml:space="preserve">to </w:t>
      </w:r>
      <w:r>
        <w:t>test every possible behavior</w:t>
      </w:r>
      <w:r w:rsidR="00660C31">
        <w:t>;</w:t>
      </w:r>
      <w:r>
        <w:t xml:space="preserve"> instead</w:t>
      </w:r>
      <w:r w:rsidR="00660C31">
        <w:t>,</w:t>
      </w:r>
      <w:r>
        <w:t xml:space="preserve"> a sampling procedure is required. The sampling will combine MoCAP sequences with different physical properties in a noisy simulated world. No </w:t>
      </w:r>
      <w:r w:rsidR="00660C31">
        <w:t>biolog</w:t>
      </w:r>
      <w:r>
        <w:t xml:space="preserve">ical humans are subjects within this constructive design project. </w:t>
      </w:r>
    </w:p>
    <w:p w14:paraId="2649BB17" w14:textId="106AEC1B"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w:t>
      </w:r>
      <w:r>
        <w:lastRenderedPageBreak/>
        <w:t>adjusting the sensitivity</w:t>
      </w:r>
      <w:sdt>
        <w:sdtPr>
          <w:id w:val="1611240062"/>
          <w:citation/>
        </w:sdtPr>
        <w:sdtEndPr/>
        <w:sdtContent>
          <w:r>
            <w:fldChar w:fldCharType="begin"/>
          </w:r>
          <w:r>
            <w:instrText xml:space="preserve"> CITATION Don16 \l 1033 </w:instrText>
          </w:r>
          <w:r>
            <w:fldChar w:fldCharType="separate"/>
          </w:r>
          <w:r w:rsidR="00D13548">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0155AFC5" w:rsidR="006A55CA" w:rsidRDefault="00AE4BF4" w:rsidP="006A55CA">
      <w:pPr>
        <w:ind w:firstLine="720"/>
      </w:pPr>
      <w:r>
        <w:t xml:space="preserve">There are unlimited human behavior permutations, and it is impractical to examine each combination. Instead, a reasonable cross-section is appropriate for demonstrating the simulation technique. </w:t>
      </w:r>
      <w:r w:rsidR="006A55CA">
        <w:t xml:space="preserve">Given the relatively small sample count, adjusting the confidence intervals to meet acceptable power requirements might be necessary. Another option might be to reduce the number of </w:t>
      </w:r>
      <w:r>
        <w:t xml:space="preserve">physical </w:t>
      </w:r>
      <w:r w:rsidR="006A55CA">
        <w:t>categories</w:t>
      </w:r>
      <w:r>
        <w:t xml:space="preserve"> and degree of dynamic environmental changes</w:t>
      </w:r>
      <w:r w:rsidR="006A55CA">
        <w:t>.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2A41B2C2"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D13548">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D13548">
            <w:rPr>
              <w:noProof/>
            </w:rPr>
            <w:t xml:space="preserve"> (García-Pérez, 2012)</w:t>
          </w:r>
          <w:r>
            <w:fldChar w:fldCharType="end"/>
          </w:r>
        </w:sdtContent>
      </w:sdt>
      <w:r>
        <w:t xml:space="preserve">. In this situation, </w:t>
      </w:r>
      <w:r w:rsidR="00AE4BF4">
        <w:t xml:space="preserve">that would mean first choosing two similar humanoid populations (e.g., age of 50 and 200LB weight) and comparing </w:t>
      </w:r>
      <w:r w:rsidR="00AE4BF4">
        <w:rPr>
          <w:i/>
          <w:iCs/>
        </w:rPr>
        <w:t>noise level</w:t>
      </w:r>
      <w:r w:rsidR="00AE4BF4">
        <w:t xml:space="preserve"> and </w:t>
      </w:r>
      <w:r w:rsidR="00AE4BF4">
        <w:rPr>
          <w:i/>
          <w:iCs/>
        </w:rPr>
        <w:t>HAR prediction accuracy</w:t>
      </w:r>
      <w:r w:rsidR="00AE4BF4">
        <w:t xml:space="preserve"> as independent variables</w:t>
      </w:r>
      <w:r>
        <w:t>.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t>Potential Sample Sizes</w:t>
      </w:r>
    </w:p>
    <w:p w14:paraId="10860F27" w14:textId="428AEF17" w:rsidR="006A55CA" w:rsidRPr="004B7D54" w:rsidRDefault="006A55CA" w:rsidP="006A55CA">
      <w:r>
        <w:tab/>
        <w:t xml:space="preserve">Despite the effect size being unknown potential, it is possible to determine the range of sample sizes for the experiment (see Table 2). G*Power version 3.1.9.7 projects that t-tests of the </w:t>
      </w:r>
      <w:r>
        <w:lastRenderedPageBreak/>
        <w:t xml:space="preserve">“difference between two independent means (two groups)” for a one-tail model will need somewhere </w:t>
      </w:r>
      <w:r w:rsidR="00AE4BF4">
        <w:t>from 4 to 1580 examples</w:t>
      </w:r>
      <w:r>
        <w:t xml:space="preserve">. Since </w:t>
      </w:r>
      <w:r w:rsidR="00AE4BF4">
        <w:t>the available MoCAP sequences and simulator configuration options are virtually unlimited</w:t>
      </w:r>
      <w:r>
        <w:t>, there should be sufficient coverage assuming the specific measurements are kept simple.</w:t>
      </w:r>
      <w:r w:rsidR="00AE4BF4">
        <w:t xml:space="preserve"> Therefore, a high probability exists that adequate data production can occur to measure the phenomenon.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67032B2E" w:rsidR="002B0D4E" w:rsidRDefault="002B0D4E" w:rsidP="002B0D4E">
      <w:pPr>
        <w:pStyle w:val="Heading3"/>
      </w:pPr>
      <w:r>
        <w:t xml:space="preserve">Acquiring the </w:t>
      </w:r>
      <w:r w:rsidR="002C7574">
        <w:t>S</w:t>
      </w:r>
      <w:r>
        <w:t>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MoCAP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w:t>
      </w:r>
      <w:r>
        <w:lastRenderedPageBreak/>
        <w:t xml:space="preserve">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4" w:name="_Toc251423646"/>
      <w:bookmarkStart w:id="5" w:name="_Toc464831659"/>
      <w:bookmarkStart w:id="6" w:name="_Toc465328395"/>
      <w:bookmarkStart w:id="7" w:name="_Toc51929227"/>
      <w:commentRangeStart w:id="8"/>
      <w:commentRangeStart w:id="9"/>
      <w:r>
        <w:t>Instrumentation</w:t>
      </w:r>
      <w:commentRangeEnd w:id="8"/>
      <w:r>
        <w:rPr>
          <w:rStyle w:val="CommentReference"/>
        </w:rPr>
        <w:commentReference w:id="8"/>
      </w:r>
      <w:commentRangeEnd w:id="9"/>
      <w:r>
        <w:rPr>
          <w:rStyle w:val="CommentReference"/>
        </w:rPr>
        <w:commentReference w:id="9"/>
      </w:r>
      <w:bookmarkEnd w:id="4"/>
      <w:bookmarkEnd w:id="5"/>
      <w:bookmarkEnd w:id="6"/>
      <w:bookmarkEnd w:id="7"/>
    </w:p>
    <w:p w14:paraId="4E4604F8" w14:textId="67840818" w:rsidR="00DC06F4" w:rsidRDefault="00970A2E" w:rsidP="002C0EC0">
      <w:pPr>
        <w:ind w:firstLine="720"/>
        <w:contextualSpacing/>
      </w:pPr>
      <w:r>
        <w:t xml:space="preserve">There are three </w:t>
      </w:r>
      <w:r w:rsidR="005268CF">
        <w:t xml:space="preserve">aspects to the study that require data collection. These aspects include ML training performance, </w:t>
      </w:r>
      <w:r w:rsidR="002C7574">
        <w:t>model accuracy, and</w:t>
      </w:r>
      <w:r w:rsidR="005268CF">
        <w:t xml:space="preserve"> inference performance. It is </w:t>
      </w:r>
      <w:r w:rsidR="00DC06F4">
        <w:t xml:space="preserve">within the project’s scope to use instruments to confirm </w:t>
      </w:r>
      <w:r w:rsidR="002C7574">
        <w:t xml:space="preserve">that </w:t>
      </w:r>
      <w:r w:rsidR="00DC06F4">
        <w:t>correct procedures occur. However, this study does not aim to demonstrate extreme precision or the superiority of the research technique over existing patterns.</w:t>
      </w:r>
    </w:p>
    <w:p w14:paraId="324C2328" w14:textId="24DA4386" w:rsidR="005268CF" w:rsidRDefault="00DC06F4" w:rsidP="00EB097A">
      <w:pPr>
        <w:pStyle w:val="Heading3"/>
      </w:pPr>
      <w:r>
        <w:t>ML Training Instruments</w:t>
      </w:r>
    </w:p>
    <w:p w14:paraId="4CF3767E" w14:textId="41B81D0B" w:rsidR="005268CF" w:rsidRDefault="005268CF" w:rsidP="00DC06F4">
      <w:pPr>
        <w:ind w:firstLine="720"/>
      </w:pPr>
      <w:r>
        <w:t>First, telemetry must report that the ML training process is performant and converging. This information is available through Amazon SageMaker</w:t>
      </w:r>
      <w:r w:rsidR="00AE4BF4">
        <w:t xml:space="preserve">, </w:t>
      </w:r>
      <w:r>
        <w:t>Tensorflow 2.0</w:t>
      </w:r>
      <w:r w:rsidR="00AE4BF4">
        <w:t>, and Keras</w:t>
      </w:r>
      <w:r>
        <w:t xml:space="preserve"> metrics.</w:t>
      </w:r>
      <w:r w:rsidR="00AE4BF4">
        <w:t xml:space="preserve"> Keras is a high-level framework that standardizes building ML architectures and can generate low-level Tensorflow operations. </w:t>
      </w:r>
      <w:r>
        <w:t xml:space="preserve">The study does not plan to build custom metrics beyond the standard </w:t>
      </w:r>
      <w:r w:rsidR="002C7574">
        <w:t>reports</w:t>
      </w:r>
      <w:r>
        <w:t>.</w:t>
      </w:r>
    </w:p>
    <w:p w14:paraId="78B974EC" w14:textId="3F1A7212" w:rsidR="00DC06F4" w:rsidRDefault="00DC06F4" w:rsidP="00EB097A">
      <w:pPr>
        <w:pStyle w:val="Heading3"/>
      </w:pPr>
      <w:r>
        <w:t>ML Model Instruments</w:t>
      </w:r>
    </w:p>
    <w:p w14:paraId="5CEFA202" w14:textId="4F3F1593" w:rsidR="005268CF" w:rsidRDefault="005268CF" w:rsidP="00DC06F4">
      <w:pPr>
        <w:ind w:firstLine="720"/>
      </w:pPr>
      <w:r>
        <w:t xml:space="preserve">Next, the study must confirm that the ML model accurately predicts humanoid behaviors. </w:t>
      </w:r>
      <w:r w:rsidR="002B0D4E">
        <w:t>In a physics simulation process, humanoid actors perform behaviors in a highly controlled environment. This feature allows the study always to know the current world state and quickly assess any C</w:t>
      </w:r>
      <w:r w:rsidR="005B2137">
        <w:t>V</w:t>
      </w:r>
      <w:r w:rsidR="002B0D4E">
        <w:t xml:space="preserve"> model prediction’s accuracy.</w:t>
      </w:r>
    </w:p>
    <w:p w14:paraId="6F0F15B5" w14:textId="0EB263AC" w:rsidR="00DC06F4" w:rsidRDefault="00DC06F4" w:rsidP="00EB097A">
      <w:pPr>
        <w:pStyle w:val="Heading3"/>
      </w:pPr>
      <w:r>
        <w:t>ML Inference Instruments</w:t>
      </w:r>
    </w:p>
    <w:p w14:paraId="353487B4" w14:textId="225EDA41" w:rsidR="002C0EC0" w:rsidRDefault="005268CF" w:rsidP="00DC06F4">
      <w:pPr>
        <w:ind w:firstLine="720"/>
      </w:pPr>
      <w:r>
        <w:t xml:space="preserve">Third, an ML inference process will host the model and return predictions. Amazon SageMaker </w:t>
      </w:r>
      <w:r w:rsidR="00AE4BF4">
        <w:t xml:space="preserve">offers several core capabilities to streamline this process as model endpoints. An endpoint consists of computing and storage constructs that autoscale ML model predictions in </w:t>
      </w:r>
      <w:r w:rsidR="00AE4BF4">
        <w:lastRenderedPageBreak/>
        <w:t xml:space="preserve">response to network traffic patterns. It collects </w:t>
      </w:r>
      <w:r>
        <w:t xml:space="preserve">statistics </w:t>
      </w:r>
      <w:r w:rsidR="00AE4BF4">
        <w:t xml:space="preserve">during these operations and reports on the resource’s </w:t>
      </w:r>
      <w:r>
        <w:t xml:space="preserve">performance. The study will use this </w:t>
      </w:r>
      <w:r w:rsidR="00DC06F4">
        <w:t xml:space="preserve">built-in </w:t>
      </w:r>
      <w:r>
        <w:t xml:space="preserve">information to </w:t>
      </w:r>
      <w:r w:rsidR="00DC06F4">
        <w:t xml:space="preserve">confirm </w:t>
      </w:r>
      <w:r w:rsidR="002C7574">
        <w:t xml:space="preserve">that </w:t>
      </w:r>
      <w:r w:rsidR="00DC06F4">
        <w:t>the inference follows industry</w:t>
      </w:r>
      <w:r w:rsidR="002C7574">
        <w:t xml:space="preserve"> </w:t>
      </w:r>
      <w:r w:rsidR="00DC06F4">
        <w:t>standards.</w:t>
      </w:r>
    </w:p>
    <w:p w14:paraId="2851A7BE" w14:textId="0BFE88E0" w:rsidR="00DC06F4" w:rsidRDefault="00DC06F4" w:rsidP="00DC06F4">
      <w:pPr>
        <w:pStyle w:val="Heading3"/>
      </w:pPr>
      <w:r>
        <w:t>Field Testing</w:t>
      </w:r>
    </w:p>
    <w:p w14:paraId="27869CAA" w14:textId="1B474457" w:rsidR="002B0D4E" w:rsidRDefault="00DC06F4">
      <w:pPr>
        <w:rPr>
          <w:b/>
        </w:rPr>
      </w:pPr>
      <w:r>
        <w:tab/>
        <w:t xml:space="preserve">The study will create a highly-simplified example to confirm </w:t>
      </w:r>
      <w:r w:rsidR="002C7574">
        <w:t xml:space="preserve">that </w:t>
      </w:r>
      <w:r>
        <w:t xml:space="preserve">the instruments function </w:t>
      </w:r>
      <w:r w:rsidR="002C7574">
        <w:t>expectedly</w:t>
      </w:r>
      <w:r>
        <w:t xml:space="preserve">. This </w:t>
      </w:r>
      <w:r w:rsidR="002C7574">
        <w:t>stable</w:t>
      </w:r>
      <w:r>
        <w:t xml:space="preserve"> configuration might consist of a 2-D humanoid performing two MoCAP sequences for a binary classification problem.</w:t>
      </w:r>
      <w:r w:rsidR="00660C31">
        <w:t xml:space="preserve"> After validating the expected results, the field test will increase complexity through higher dimensionality. </w:t>
      </w:r>
      <w:bookmarkStart w:id="10" w:name="_Toc464831660"/>
      <w:bookmarkStart w:id="11" w:name="_Toc465328396"/>
      <w:bookmarkStart w:id="12" w:name="_Toc51929228"/>
    </w:p>
    <w:p w14:paraId="7718D855" w14:textId="7234FDA5" w:rsidR="002C0EC0" w:rsidRPr="00887A22" w:rsidRDefault="002C0EC0" w:rsidP="002C0EC0">
      <w:pPr>
        <w:pStyle w:val="Heading2"/>
      </w:pPr>
      <w:bookmarkStart w:id="13" w:name="_Toc464831663"/>
      <w:bookmarkStart w:id="14" w:name="_Toc465328397"/>
      <w:bookmarkStart w:id="15" w:name="_Toc51929229"/>
      <w:bookmarkEnd w:id="10"/>
      <w:bookmarkEnd w:id="11"/>
      <w:bookmarkEnd w:id="12"/>
      <w:commentRangeStart w:id="16"/>
      <w:r w:rsidRPr="00887A22">
        <w:t xml:space="preserve">Study </w:t>
      </w:r>
      <w:commentRangeStart w:id="17"/>
      <w:r w:rsidRPr="00887A22">
        <w:t>Procedures</w:t>
      </w:r>
      <w:bookmarkEnd w:id="13"/>
      <w:bookmarkEnd w:id="14"/>
      <w:bookmarkEnd w:id="15"/>
      <w:r w:rsidRPr="00887A22">
        <w:t xml:space="preserve"> </w:t>
      </w:r>
      <w:commentRangeEnd w:id="17"/>
      <w:r w:rsidR="001779D5">
        <w:rPr>
          <w:rStyle w:val="CommentReference"/>
          <w:b w:val="0"/>
        </w:rPr>
        <w:commentReference w:id="17"/>
      </w:r>
      <w:commentRangeEnd w:id="16"/>
      <w:r w:rsidR="001779D5">
        <w:rPr>
          <w:rStyle w:val="CommentReference"/>
          <w:b w:val="0"/>
        </w:rPr>
        <w:commentReference w:id="16"/>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Model training will initialize a random experiment configuration and perform an appropriate MoCAP sequence. During the performance, a virtual camera will collect 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A distributed training service can horizontally scale and assess these different humanoid permutations in isolation. Amazon SageMaker offers these capabilities through its “bring your own container” design. Researchers essentially bundle custom automation and open-source tooling into a virtualized process. SageMaker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lastRenderedPageBreak/>
        <w:t>Future researchers can replicate this experiment by deploying the same container images into their Amazon SageMaker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0F0CC55E" w:rsidR="001779D5" w:rsidRDefault="001779D5" w:rsidP="001779D5">
      <w:pPr>
        <w:pStyle w:val="Heading3"/>
      </w:pPr>
      <w:r>
        <w:t>Implementing the Simulation Process</w:t>
      </w:r>
    </w:p>
    <w:p w14:paraId="568422C1" w14:textId="1D6118F9" w:rsidR="00056E7F" w:rsidRDefault="002C7574" w:rsidP="002C7574">
      <w:r>
        <w:tab/>
        <w:t>A critical component of the design is the simulation environment. This research project uses Unity 4 for modeling physical interactions and humanoid behaviors. Unity 5 is generally available (G</w:t>
      </w:r>
      <w:r w:rsidR="00EE453B">
        <w:t>.A.</w:t>
      </w:r>
      <w:r>
        <w:t xml:space="preserve">) but does not yet support Linux, a requirement for model training with Amazon SageMaker. </w:t>
      </w:r>
      <w:r w:rsidR="00056E7F">
        <w:t>An alternative design could use Robot Operating System (ROS) and its Gazebo-based ecosystem. ROS and Unity share similar feature sets and are semantically equivalent within this study’s context.</w:t>
      </w:r>
    </w:p>
    <w:p w14:paraId="380B8A2F" w14:textId="165DD0C6" w:rsidR="001779D5" w:rsidRDefault="002C7574" w:rsidP="00EB097A">
      <w:pPr>
        <w:ind w:firstLine="720"/>
      </w:pPr>
      <w:r>
        <w:t>The world and relevant artifacts will publish to Amazon Elastic Compute Cloud (EC2) resources.</w:t>
      </w:r>
      <w:bookmarkStart w:id="18" w:name="_Toc464831664"/>
      <w:bookmarkStart w:id="19" w:name="_Toc465328398"/>
      <w:bookmarkStart w:id="20" w:name="_Toc51929230"/>
      <w:r>
        <w:t xml:space="preserve"> While Unity offers numerous features for modeling incredibly realistic and complex situations, many of those capabilities are outside this project’s scope</w:t>
      </w:r>
      <w:r w:rsidR="00056E7F">
        <w:t xml:space="preserve">. </w:t>
      </w:r>
    </w:p>
    <w:p w14:paraId="41C9A94D" w14:textId="1C4D03E2" w:rsidR="00660C31" w:rsidRDefault="00660C31" w:rsidP="00660C31">
      <w:pPr>
        <w:pStyle w:val="Heading3"/>
      </w:pPr>
      <w:r>
        <w:t>Recording Results</w:t>
      </w:r>
    </w:p>
    <w:p w14:paraId="44376986" w14:textId="7876F2FA" w:rsidR="006E3E5E" w:rsidRDefault="006E3E5E" w:rsidP="006E3E5E">
      <w:pPr>
        <w:ind w:firstLine="720"/>
      </w:pPr>
      <w:r>
        <w:t xml:space="preserve">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Cameras monitor and react appropriately. Next, the Feedback Monitoring Pipeline Telemetry persists prediction history into a time-series database.  </w:t>
      </w:r>
      <w:r>
        <w:lastRenderedPageBreak/>
        <w:t>Lastly, an evaluation process can compare the test-case definition against the Decision History Store to assess the system’s performance.</w:t>
      </w:r>
    </w:p>
    <w:p w14:paraId="1CD8225B" w14:textId="77777777" w:rsidR="006E3E5E" w:rsidRPr="00F57D40" w:rsidRDefault="006E3E5E" w:rsidP="006E3E5E">
      <w:pPr>
        <w:pStyle w:val="Caption"/>
      </w:pPr>
      <w:r>
        <w:t xml:space="preserve">Figure </w:t>
      </w:r>
      <w:fldSimple w:instr=" SEQ Figure \* ARABIC ">
        <w:r>
          <w:rPr>
            <w:noProof/>
          </w:rPr>
          <w:t>1</w:t>
        </w:r>
      </w:fldSimple>
      <w:r>
        <w:t>: Experiment Design</w:t>
      </w:r>
      <w:r w:rsidRPr="00A77089">
        <w:rPr>
          <w:noProof/>
        </w:rPr>
        <w:drawing>
          <wp:inline distT="0" distB="0" distL="0" distR="0" wp14:anchorId="5AD7A64A" wp14:editId="1E13549A">
            <wp:extent cx="4714411" cy="3056021"/>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2"/>
                    <a:stretch>
                      <a:fillRect/>
                    </a:stretch>
                  </pic:blipFill>
                  <pic:spPr>
                    <a:xfrm>
                      <a:off x="0" y="0"/>
                      <a:ext cx="4740913" cy="3073200"/>
                    </a:xfrm>
                    <a:prstGeom prst="rect">
                      <a:avLst/>
                    </a:prstGeom>
                  </pic:spPr>
                </pic:pic>
              </a:graphicData>
            </a:graphic>
          </wp:inline>
        </w:drawing>
      </w:r>
    </w:p>
    <w:p w14:paraId="2AAACD62" w14:textId="77777777" w:rsidR="006E3E5E" w:rsidRDefault="006E3E5E" w:rsidP="006E3E5E">
      <w:pPr>
        <w:pStyle w:val="Heading3"/>
      </w:pPr>
      <w:bookmarkStart w:id="21" w:name="_Toc89613855"/>
      <w:r>
        <w:t>Test Case Definition</w:t>
      </w:r>
      <w:bookmarkEnd w:id="21"/>
    </w:p>
    <w:p w14:paraId="7595F7A6" w14:textId="18771D62" w:rsidR="006E3E5E" w:rsidRPr="00F57D40" w:rsidRDefault="006E3E5E" w:rsidP="006E3E5E">
      <w:r>
        <w:tab/>
        <w:t xml:space="preserve">A test case encapsulates a specific experiment. An arbitrary number of subjects will perform pre-configured animation sequences during the experiment, such as walking or failing. These behaviors occur within a dynamic world that supports typical real-world transforms. For example, the subject can turn off a light </w:t>
      </w:r>
      <w:r w:rsidR="00056E7F">
        <w:t xml:space="preserve">and </w:t>
      </w:r>
      <w:r>
        <w:t xml:space="preserve">move furniture, </w:t>
      </w:r>
      <w:r w:rsidR="00056E7F">
        <w:t xml:space="preserve">but </w:t>
      </w:r>
      <w:r>
        <w:t>not modify the floor plan.</w:t>
      </w:r>
    </w:p>
    <w:p w14:paraId="154A8D59" w14:textId="77777777" w:rsidR="006E3E5E" w:rsidRDefault="006E3E5E" w:rsidP="006E3E5E">
      <w:pPr>
        <w:pStyle w:val="Heading3"/>
      </w:pPr>
      <w:bookmarkStart w:id="22" w:name="_Toc89613856"/>
      <w:r>
        <w:t>Data Generation Process</w:t>
      </w:r>
      <w:bookmarkEnd w:id="22"/>
    </w:p>
    <w:p w14:paraId="681D547D" w14:textId="46C47355" w:rsidR="006E3E5E" w:rsidRDefault="006E3E5E" w:rsidP="006E3E5E">
      <w:r>
        <w:tab/>
        <w:t>ROS actors represent the patients within the simulation environment, which perform an animation sequence while moving around the house. These animations originate from open-source motion-capture videos and map to a hierarchial action-space taxonomy. The action</w:t>
      </w:r>
      <w:r w:rsidR="00056E7F">
        <w:t xml:space="preserve"> </w:t>
      </w:r>
      <w:r>
        <w:t xml:space="preserve">space describes specific behaviors (e.g., walking versus sitting) and any derived actions (e.g., sitting on a chair versus </w:t>
      </w:r>
      <w:r w:rsidR="00056E7F">
        <w:t xml:space="preserve">a </w:t>
      </w:r>
      <w:r>
        <w:t xml:space="preserve">couch). There are virtually infinite sequences, making it challenging to record the entire universe of movement. Instead, a randomization process initializes from a recording </w:t>
      </w:r>
      <w:r>
        <w:lastRenderedPageBreak/>
        <w:t>and mutates model-joint characteristics such as flexibility, strength, and weight. This approach both increases taxonomy coverage and prevents overfitting the limited data.</w:t>
      </w:r>
    </w:p>
    <w:p w14:paraId="483F325A" w14:textId="77777777" w:rsidR="006E3E5E" w:rsidRDefault="006E3E5E" w:rsidP="006E3E5E">
      <w:pPr>
        <w:pStyle w:val="Heading3"/>
      </w:pPr>
      <w:bookmarkStart w:id="23" w:name="_Toc89613857"/>
      <w:r>
        <w:t>Simulation Process</w:t>
      </w:r>
      <w:bookmarkEnd w:id="23"/>
    </w:p>
    <w:p w14:paraId="3B7B7299" w14:textId="77777777" w:rsidR="006E3E5E" w:rsidRDefault="006E3E5E" w:rsidP="006E3E5E">
      <w:pPr>
        <w:pStyle w:val="Caption"/>
      </w:pPr>
      <w:r>
        <w:t xml:space="preserve">Figure </w:t>
      </w:r>
      <w:fldSimple w:instr=" SEQ Figure \* ARABIC ">
        <w:r>
          <w:rPr>
            <w:noProof/>
          </w:rPr>
          <w:t>2</w:t>
        </w:r>
      </w:fldSimple>
      <w:r>
        <w:t>: Simulation Instance</w:t>
      </w:r>
    </w:p>
    <w:p w14:paraId="09E83180" w14:textId="77777777" w:rsidR="006E3E5E" w:rsidRPr="00D249D9" w:rsidRDefault="006E3E5E" w:rsidP="006E3E5E">
      <w:pPr>
        <w:jc w:val="center"/>
      </w:pPr>
      <w:r w:rsidRPr="00E4140D">
        <w:rPr>
          <w:noProof/>
        </w:rPr>
        <w:drawing>
          <wp:inline distT="0" distB="0" distL="0" distR="0" wp14:anchorId="66A16B1D" wp14:editId="59972933">
            <wp:extent cx="4019550" cy="413393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051592" cy="4166884"/>
                    </a:xfrm>
                    <a:prstGeom prst="rect">
                      <a:avLst/>
                    </a:prstGeom>
                  </pic:spPr>
                </pic:pic>
              </a:graphicData>
            </a:graphic>
          </wp:inline>
        </w:drawing>
      </w:r>
    </w:p>
    <w:p w14:paraId="2BBFADC7" w14:textId="50BEF049" w:rsidR="006E3E5E" w:rsidRDefault="006E3E5E" w:rsidP="006E3E5E">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see Figure 2). Next, A</w:t>
      </w:r>
      <w:r w:rsidR="00056E7F">
        <w:t>.I.</w:t>
      </w:r>
      <w:r>
        <w:t xml:space="preserve"> services subscribe to the event stream and process the visual data. Suppose </w:t>
      </w:r>
      <w:r>
        <w:lastRenderedPageBreak/>
        <w:t>the service detects a valuable signal (e.g., the refrigerator door is left open). In that case, it can post a notification to another message bus to mitigate the situation (e.g., use voice assistant).</w:t>
      </w:r>
    </w:p>
    <w:p w14:paraId="737A808F" w14:textId="0C9F5389" w:rsidR="006E3E5E" w:rsidRDefault="006E3E5E" w:rsidP="006E3E5E">
      <w:pPr>
        <w:ind w:firstLine="720"/>
      </w:pPr>
      <w:r>
        <w:t>Validating these interactions requires an ability to reconfigure these worlds without significant effort. World templating tools (e.g., AWS RoboMaker) can dynamically generate environments that meet specifications</w:t>
      </w:r>
      <w:sdt>
        <w:sdtPr>
          <w:id w:val="-374089625"/>
          <w:citation/>
        </w:sdtPr>
        <w:sdtEndPr/>
        <w:sdtContent>
          <w:r>
            <w:fldChar w:fldCharType="begin"/>
          </w:r>
          <w:r>
            <w:instrText xml:space="preserve"> CITATION AWS21 \l 1033 </w:instrText>
          </w:r>
          <w:r>
            <w:fldChar w:fldCharType="separate"/>
          </w:r>
          <w:r>
            <w:rPr>
              <w:noProof/>
            </w:rPr>
            <w:t xml:space="preserve"> (AWS, 2021)</w:t>
          </w:r>
          <w:r>
            <w:fldChar w:fldCharType="end"/>
          </w:r>
        </w:sdtContent>
      </w:sdt>
      <w:r>
        <w:t>. This capability allows the researchers to create custom sensors and algorithms, not positioning furniture. This dissertation also aims to emphasize ROS components and world templates, not reinventing standard tooling. These components must implement an asynchronous and loosely coupled architecture.</w:t>
      </w:r>
    </w:p>
    <w:p w14:paraId="3DA2E2EA" w14:textId="77777777" w:rsidR="006E3E5E" w:rsidRPr="0066572A" w:rsidRDefault="006E3E5E" w:rsidP="006E3E5E">
      <w:pPr>
        <w:pStyle w:val="Heading3"/>
      </w:pPr>
      <w:bookmarkStart w:id="24" w:name="_Toc79709072"/>
      <w:bookmarkStart w:id="25" w:name="_Toc89613858"/>
      <w:r w:rsidRPr="0066572A">
        <w:t>Intent</w:t>
      </w:r>
      <w:r>
        <w:t xml:space="preserve"> Extraction Process</w:t>
      </w:r>
      <w:bookmarkEnd w:id="24"/>
      <w:bookmarkEnd w:id="25"/>
    </w:p>
    <w:p w14:paraId="2CE7F351" w14:textId="75C9BB88" w:rsidR="006E3E5E" w:rsidRDefault="006E3E5E" w:rsidP="006E3E5E">
      <w:pPr>
        <w:ind w:firstLine="720"/>
      </w:pPr>
      <w:r>
        <w:t xml:space="preserve">A machine learning algorithm will process short video clips and predict the subject’s intent based on </w:t>
      </w:r>
      <w:commentRangeStart w:id="26"/>
      <w:r>
        <w:t>their behavior</w:t>
      </w:r>
      <w:commentRangeEnd w:id="26"/>
      <w:r>
        <w:rPr>
          <w:rStyle w:val="CommentReference"/>
        </w:rPr>
        <w:commentReference w:id="26"/>
      </w:r>
      <w:r>
        <w:t xml:space="preserve">. For instance, the simulator will load a humanoid into a virtual apartment and perform a walking sequence. These animation sequences will originate from open-source databases, such as Mixamo (Adobe, 2021) and MoCap Database </w:t>
      </w:r>
      <w:sdt>
        <w:sdtPr>
          <w:id w:val="-1124234919"/>
          <w:citation/>
        </w:sdtPr>
        <w:sdtEndPr/>
        <w:sdtContent>
          <w:r>
            <w:fldChar w:fldCharType="begin"/>
          </w:r>
          <w:r>
            <w:instrText xml:space="preserve"> CITATION CMU21 \l 1033 </w:instrText>
          </w:r>
          <w:r>
            <w:fldChar w:fldCharType="separate"/>
          </w:r>
          <w:r>
            <w:rPr>
              <w:noProof/>
            </w:rPr>
            <w:t>(CMU, 2021)</w:t>
          </w:r>
          <w:r>
            <w:fldChar w:fldCharType="end"/>
          </w:r>
        </w:sdtContent>
      </w:sdt>
      <w:r>
        <w:t>. IP-cameras will track the subject’s skeleton movement changes into specialized sequence-to-binary classification models. For example, one model predicts that the subject raises their hand while another assesses jumping or falling. Next, an ensemble classification algorithm combines these binary predictors into a sophisticated intent. This approach should support future researchers iteratively adding more behaviors over time.</w:t>
      </w:r>
    </w:p>
    <w:p w14:paraId="596E28C4" w14:textId="380580E2" w:rsidR="006E3E5E" w:rsidRDefault="006E3E5E" w:rsidP="006E3E5E">
      <w:pPr>
        <w:ind w:firstLine="720"/>
        <w:rPr>
          <w:sz w:val="18"/>
          <w:szCs w:val="18"/>
        </w:rPr>
      </w:pPr>
      <w:r>
        <w:t xml:space="preserve">The input sequence will contain the relative positional changes to the subject’s skeletal joints (see Figure 3). There are several potential implementations, and those solutions must perform within the hardware constraints of an edge appliance. </w:t>
      </w:r>
      <w:commentRangeStart w:id="27"/>
      <w:commentRangeStart w:id="28"/>
      <w:r>
        <w:t>For instance, the simulated home might produce data from dozens of cameras and sensors</w:t>
      </w:r>
      <w:commentRangeEnd w:id="27"/>
      <w:r>
        <w:rPr>
          <w:rStyle w:val="CommentReference"/>
        </w:rPr>
        <w:commentReference w:id="27"/>
      </w:r>
      <w:commentRangeEnd w:id="28"/>
      <w:r>
        <w:rPr>
          <w:rStyle w:val="CommentReference"/>
        </w:rPr>
        <w:commentReference w:id="28"/>
      </w:r>
      <w:r>
        <w:t>. Suppose the algorithm requires too many compute resources. In that case, the solution would require remote comput</w:t>
      </w:r>
      <w:r w:rsidR="00056E7F">
        <w:t>ing</w:t>
      </w:r>
      <w:r>
        <w:t xml:space="preserve"> (e.g., public </w:t>
      </w:r>
      <w:r>
        <w:lastRenderedPageBreak/>
        <w:t>cloud), raising security and privacy concerns. Maintaining the subjects’ privacy drives specific requirements into this design, though this research defers extensive investigations to a future researcher.</w:t>
      </w:r>
    </w:p>
    <w:p w14:paraId="721EC5D6" w14:textId="77777777" w:rsidR="006E3E5E" w:rsidRDefault="006E3E5E" w:rsidP="006E3E5E">
      <w:pPr>
        <w:pStyle w:val="Caption"/>
      </w:pPr>
      <w:r>
        <w:t xml:space="preserve">Figure </w:t>
      </w:r>
      <w:fldSimple w:instr=" SEQ Figure \* ARABIC ">
        <w:r>
          <w:rPr>
            <w:noProof/>
          </w:rPr>
          <w:t>3</w:t>
        </w:r>
      </w:fldSimple>
      <w:r>
        <w:t>: Intent Extract Logical View</w:t>
      </w:r>
    </w:p>
    <w:p w14:paraId="21988C65" w14:textId="77777777" w:rsidR="006E3E5E" w:rsidRDefault="006E3E5E" w:rsidP="006E3E5E">
      <w:pPr>
        <w:jc w:val="center"/>
      </w:pPr>
      <w:r>
        <w:object w:dxaOrig="12450" w:dyaOrig="9885" w14:anchorId="54E08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8pt;height:227.45pt" o:ole="">
            <v:imagedata r:id="rId14" o:title=""/>
          </v:shape>
          <o:OLEObject Type="Embed" ProgID="Paint.Picture" ShapeID="_x0000_i1025" DrawAspect="Content" ObjectID="_1718028670" r:id="rId15"/>
        </w:object>
      </w:r>
    </w:p>
    <w:p w14:paraId="744EB6A9" w14:textId="77777777" w:rsidR="006E3E5E" w:rsidRDefault="006E3E5E" w:rsidP="006E3E5E">
      <w:pPr>
        <w:pStyle w:val="Heading3"/>
      </w:pPr>
      <w:bookmarkStart w:id="29" w:name="_Toc89613859"/>
      <w:r>
        <w:t>Rule Engine Process</w:t>
      </w:r>
      <w:bookmarkEnd w:id="29"/>
    </w:p>
    <w:p w14:paraId="0AC26589" w14:textId="58D4C4BA" w:rsidR="006E3E5E" w:rsidRDefault="006E3E5E" w:rsidP="006E3E5E">
      <w:r>
        <w:tab/>
        <w:t>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w:t>
      </w:r>
      <w:r w:rsidR="00056E7F">
        <w:t>ing</w:t>
      </w:r>
      <w:r>
        <w:t xml:space="preserve"> tenants and frameworks. While this research project explores these topics, the scope narrowly focuses on virtual devices (versus real-world integrations). These devices will likely exist as ROS plugins and services</w:t>
      </w:r>
    </w:p>
    <w:p w14:paraId="5EBE0139" w14:textId="77777777" w:rsidR="006E3E5E" w:rsidRDefault="006E3E5E" w:rsidP="00EB097A">
      <w:pPr>
        <w:pStyle w:val="Heading3"/>
      </w:pPr>
      <w:bookmarkStart w:id="30" w:name="_Toc89613860"/>
      <w:r>
        <w:t>Feedback System Design</w:t>
      </w:r>
      <w:bookmarkEnd w:id="30"/>
    </w:p>
    <w:p w14:paraId="3A41DA59" w14:textId="2D7845D0" w:rsidR="006E3E5E" w:rsidRPr="006C3F16" w:rsidRDefault="006E3E5E" w:rsidP="006E3E5E">
      <w:r>
        <w:tab/>
      </w:r>
    </w:p>
    <w:p w14:paraId="0B625EBA" w14:textId="77777777" w:rsidR="006E3E5E" w:rsidRDefault="006E3E5E" w:rsidP="006E3E5E">
      <w:pPr>
        <w:pStyle w:val="Heading3"/>
      </w:pPr>
      <w:bookmarkStart w:id="31" w:name="_Toc89613861"/>
      <w:bookmarkStart w:id="32" w:name="_Toc79709073"/>
      <w:r>
        <w:lastRenderedPageBreak/>
        <w:t>Decision History Store</w:t>
      </w:r>
      <w:bookmarkEnd w:id="31"/>
    </w:p>
    <w:p w14:paraId="57D8C99B" w14:textId="2F6EE2EA" w:rsidR="006E3E5E" w:rsidRDefault="006E3E5E" w:rsidP="006E3E5E">
      <w:r>
        <w:tab/>
        <w:t>A NoSQL time-series database records extracted intents, rule engine reactions, and various critical messages. These data points contain a foreign key to the experiment identifier and an association to the test case definition.</w:t>
      </w:r>
      <w:r w:rsidR="00056E7F">
        <w:t xml:space="preserve"> </w:t>
      </w:r>
      <w:r>
        <w:t>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BB1674" w14:textId="77777777" w:rsidR="006E3E5E" w:rsidRDefault="006E3E5E" w:rsidP="006E3E5E">
      <w:pPr>
        <w:pStyle w:val="Heading3"/>
      </w:pPr>
      <w:bookmarkStart w:id="33" w:name="_Toc89613862"/>
      <w:r>
        <w:t>Aggregation Process</w:t>
      </w:r>
      <w:bookmarkEnd w:id="33"/>
    </w:p>
    <w:p w14:paraId="4E591D22" w14:textId="12DAF7D7" w:rsidR="006E3E5E" w:rsidRDefault="006E3E5E" w:rsidP="006E3E5E">
      <w:r>
        <w:tab/>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w:t>
      </w:r>
      <w:r w:rsidR="00056E7F">
        <w:t xml:space="preserve"> </w:t>
      </w:r>
      <w:r>
        <w:t>Each simulation instance mutates its exact data by modifying the actors’ flexibility, weight, and other variables through a randomization proces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4BBF75A5" w14:textId="77777777" w:rsidR="006E3E5E" w:rsidRDefault="006E3E5E" w:rsidP="006E3E5E">
      <w:pPr>
        <w:pStyle w:val="Heading3"/>
      </w:pPr>
      <w:bookmarkStart w:id="34" w:name="_Toc89613863"/>
      <w:bookmarkEnd w:id="32"/>
      <w:r>
        <w:t>Evaluation Process</w:t>
      </w:r>
      <w:bookmarkEnd w:id="34"/>
    </w:p>
    <w:p w14:paraId="0B11220C" w14:textId="43F0604C" w:rsidR="006E3E5E" w:rsidRDefault="006E3E5E" w:rsidP="006E3E5E">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2B53D770" w14:textId="77777777" w:rsidR="006E3E5E" w:rsidRDefault="006E3E5E" w:rsidP="006E3E5E">
      <w:pPr>
        <w:pStyle w:val="Heading3"/>
      </w:pPr>
      <w:bookmarkStart w:id="35" w:name="_Toc89613864"/>
      <w:r>
        <w:t>Report Generation Process</w:t>
      </w:r>
      <w:bookmarkEnd w:id="35"/>
    </w:p>
    <w:p w14:paraId="519ABFA8" w14:textId="66AD5A6A" w:rsidR="00660C31" w:rsidRPr="00EB097A" w:rsidRDefault="006E3E5E" w:rsidP="00660C31">
      <w:r>
        <w:tab/>
        <w:t>A simple test-cases has a subject performing an animation within a world. Derived test cases could also cover entire open-source Motion Capture (MoCap)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w:t>
      </w:r>
      <w:r w:rsidR="00056E7F">
        <w:t>.I.</w:t>
      </w:r>
      <w:r>
        <w:t>) solution is outside this project’s scope, so this project defers to industry-standard tooling (e.g., PowerBI and Tableau). Also, budgetary limitations will prohibit exploring every combination. Instead, this research will strategically choose representative examples within the supported action space.</w:t>
      </w:r>
    </w:p>
    <w:p w14:paraId="1DBB6E9E" w14:textId="38EDB40C" w:rsidR="002C0EC0" w:rsidRPr="00887A22" w:rsidRDefault="002C0EC0" w:rsidP="002C0EC0">
      <w:pPr>
        <w:pStyle w:val="Heading2"/>
      </w:pPr>
      <w:commentRangeStart w:id="36"/>
      <w:commentRangeStart w:id="37"/>
      <w:r>
        <w:t>Data Analysis</w:t>
      </w:r>
      <w:commentRangeEnd w:id="36"/>
      <w:r>
        <w:rPr>
          <w:rStyle w:val="CommentReference"/>
        </w:rPr>
        <w:commentReference w:id="36"/>
      </w:r>
      <w:bookmarkEnd w:id="18"/>
      <w:bookmarkEnd w:id="19"/>
      <w:bookmarkEnd w:id="20"/>
      <w:commentRangeEnd w:id="37"/>
      <w:r w:rsidR="001779D5">
        <w:rPr>
          <w:rStyle w:val="CommentReference"/>
          <w:b w:val="0"/>
        </w:rPr>
        <w:commentReference w:id="37"/>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7EF104DF" w14:textId="77777777" w:rsidR="002C7574" w:rsidRDefault="002C7574" w:rsidP="002C7574">
      <w:pPr>
        <w:pStyle w:val="Heading3"/>
      </w:pPr>
      <w:r>
        <w:t>Addressing the research questions</w:t>
      </w:r>
    </w:p>
    <w:p w14:paraId="7F54CCDA" w14:textId="0AE1AD97" w:rsidR="002C7574" w:rsidRPr="00887A22" w:rsidRDefault="002C7574" w:rsidP="002C7574">
      <w:r>
        <w:tab/>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w:t>
      </w:r>
      <w:r>
        <w:lastRenderedPageBreak/>
        <w:t>between zero to one hundred percent.</w:t>
      </w:r>
      <w:r w:rsidR="00F15437">
        <w:t xml:space="preserve"> This analysis is appropriate as it assesses the research questions directly.</w:t>
      </w:r>
    </w:p>
    <w:p w14:paraId="1BB92684" w14:textId="34462BAB" w:rsidR="00680B73" w:rsidRDefault="00680B73" w:rsidP="00680B73">
      <w:pPr>
        <w:pStyle w:val="Heading3"/>
      </w:pPr>
      <w:r>
        <w:t>Model Training Analysis</w:t>
      </w:r>
    </w:p>
    <w:p w14:paraId="6459CF3C" w14:textId="7F34A53B" w:rsidR="00680B73" w:rsidRDefault="00680B73" w:rsidP="002C0EC0">
      <w:pPr>
        <w:ind w:firstLine="720"/>
        <w:contextualSpacing/>
      </w:pPr>
      <w:r>
        <w:t xml:space="preserve">Tensor Flow 2 generates statistical information regarding the model training performance. These Key Performance Indicators (KPIs) describe gradient </w:t>
      </w:r>
      <w:r w:rsidR="002C7574">
        <w:t>convergence</w:t>
      </w:r>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1EF5D40" w14:textId="61F86C3C" w:rsidR="002C0EC0" w:rsidRDefault="002C0EC0" w:rsidP="002C0EC0">
      <w:pPr>
        <w:pStyle w:val="Heading2"/>
      </w:pPr>
      <w:bookmarkStart w:id="38" w:name="_Toc464831665"/>
      <w:bookmarkStart w:id="39" w:name="_Toc465328399"/>
      <w:bookmarkStart w:id="40" w:name="_Toc251423649"/>
      <w:bookmarkStart w:id="41" w:name="_Toc51929231"/>
      <w:commentRangeStart w:id="42"/>
      <w:r w:rsidRPr="00887A22">
        <w:t>Assumptions</w:t>
      </w:r>
      <w:bookmarkEnd w:id="38"/>
      <w:bookmarkEnd w:id="39"/>
      <w:r w:rsidRPr="00887A22">
        <w:t xml:space="preserve"> </w:t>
      </w:r>
      <w:bookmarkEnd w:id="40"/>
      <w:commentRangeEnd w:id="42"/>
      <w:r>
        <w:rPr>
          <w:rStyle w:val="CommentReference"/>
        </w:rPr>
        <w:commentReference w:id="42"/>
      </w:r>
      <w:bookmarkEnd w:id="41"/>
    </w:p>
    <w:p w14:paraId="125D2566" w14:textId="22AA2205" w:rsidR="00671CAF" w:rsidRPr="00671CAF" w:rsidRDefault="00671CAF" w:rsidP="00671CAF">
      <w:r>
        <w:tab/>
        <w:t xml:space="preserve">Research projects must be cognizant of the internal and external factors influencing their research. Making an assumptions inventory is essential to quality research because it communicates the implicit drivers in the design. </w:t>
      </w:r>
    </w:p>
    <w:p w14:paraId="1720B80C" w14:textId="3D9F8D09" w:rsidR="002C7574" w:rsidRDefault="002C7574" w:rsidP="002C7574">
      <w:pPr>
        <w:pStyle w:val="Heading3"/>
      </w:pPr>
      <w:r>
        <w:lastRenderedPageBreak/>
        <w:t>CV Models can Predict HAR</w:t>
      </w:r>
    </w:p>
    <w:p w14:paraId="5D41726F" w14:textId="77777777" w:rsidR="002C7574" w:rsidRDefault="002C7574" w:rsidP="002C7574">
      <w:r>
        <w:tab/>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6B0FE3A3" w14:textId="77777777" w:rsidR="002C7574" w:rsidRDefault="002C7574" w:rsidP="002C7574">
      <w:pPr>
        <w:pStyle w:val="Heading3"/>
      </w:pPr>
      <w:r>
        <w:t>Simulation Processes and MoCAP are Compatible</w:t>
      </w:r>
    </w:p>
    <w:p w14:paraId="644D0FFB" w14:textId="07278780" w:rsidR="00E10402" w:rsidRPr="00671CAF" w:rsidRDefault="002C7574" w:rsidP="002C7574">
      <w:r>
        <w:tab/>
        <w:t>There is an assumption 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39B4C929" w14:textId="77777777" w:rsidR="00981E9D" w:rsidRDefault="00981E9D" w:rsidP="00981E9D">
      <w:pPr>
        <w:pStyle w:val="Heading3"/>
      </w:pPr>
      <w:r>
        <w:t>Adequate Funding Exists</w:t>
      </w:r>
    </w:p>
    <w:p w14:paraId="6795F665" w14:textId="77777777" w:rsidR="00981E9D" w:rsidRDefault="00981E9D" w:rsidP="00981E9D">
      <w:pPr>
        <w:ind w:firstLine="720"/>
        <w:contextualSpacing/>
      </w:pPr>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24A4A917" w14:textId="1AA1B8A6" w:rsidR="00671CAF" w:rsidRDefault="00671CAF" w:rsidP="00671CAF">
      <w:pPr>
        <w:pStyle w:val="Heading3"/>
      </w:pPr>
      <w:r>
        <w:t>Quality Tooling Exists</w:t>
      </w:r>
    </w:p>
    <w:p w14:paraId="1B2F9EB9" w14:textId="2A9662FF" w:rsidR="005B2137" w:rsidRDefault="005B2137" w:rsidP="002C0EC0">
      <w:pPr>
        <w:ind w:firstLine="720"/>
        <w:contextualSpacing/>
      </w:pPr>
      <w:r>
        <w:t xml:space="preserve">This study makes several assumptions about the current industry state. It assumes that mainstream solutions like Amazon SageMaker, Robotic Operating System, Docker, OpenAI’s </w:t>
      </w:r>
      <w:r>
        <w:lastRenderedPageBreak/>
        <w:t>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r w:rsidR="00AE4BF4">
        <w:t xml:space="preserve"> Similarly, these can be simplifications for hosting ML inference endpoints if they are overly cumbersome.</w:t>
      </w:r>
    </w:p>
    <w:p w14:paraId="286CDEFE" w14:textId="4246514A" w:rsidR="002C0EC0" w:rsidRDefault="002C0EC0" w:rsidP="002C0EC0">
      <w:pPr>
        <w:pStyle w:val="Heading2"/>
      </w:pPr>
      <w:bookmarkStart w:id="43" w:name="_Toc464831666"/>
      <w:bookmarkStart w:id="44" w:name="_Toc465328400"/>
      <w:bookmarkStart w:id="45" w:name="_Toc51929232"/>
      <w:commentRangeStart w:id="46"/>
      <w:r w:rsidRPr="00887A22">
        <w:t>Limitations</w:t>
      </w:r>
      <w:bookmarkEnd w:id="43"/>
      <w:bookmarkEnd w:id="44"/>
      <w:commentRangeEnd w:id="46"/>
      <w:r>
        <w:rPr>
          <w:rStyle w:val="CommentReference"/>
        </w:rPr>
        <w:commentReference w:id="46"/>
      </w:r>
      <w:bookmarkEnd w:id="45"/>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46D21F51" w:rsidR="001D619A" w:rsidRDefault="001D619A" w:rsidP="001D619A">
      <w:r>
        <w:tab/>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539387E9" w14:textId="6391B542" w:rsidR="002C0EC0" w:rsidRDefault="002C0EC0" w:rsidP="002C0EC0">
      <w:pPr>
        <w:pStyle w:val="Heading2"/>
      </w:pPr>
      <w:bookmarkStart w:id="47" w:name="_Toc464831667"/>
      <w:bookmarkStart w:id="48" w:name="_Toc465328401"/>
      <w:bookmarkStart w:id="49" w:name="_Toc51929233"/>
      <w:commentRangeStart w:id="50"/>
      <w:r w:rsidRPr="00887A22">
        <w:t>Delimitations</w:t>
      </w:r>
      <w:bookmarkEnd w:id="47"/>
      <w:bookmarkEnd w:id="48"/>
      <w:commentRangeEnd w:id="50"/>
      <w:r>
        <w:rPr>
          <w:rStyle w:val="CommentReference"/>
        </w:rPr>
        <w:commentReference w:id="50"/>
      </w:r>
      <w:bookmarkEnd w:id="49"/>
    </w:p>
    <w:p w14:paraId="67E39B83" w14:textId="2F7B1C38" w:rsidR="00CC3736" w:rsidRDefault="00CC3736" w:rsidP="00CC3736">
      <w:r>
        <w:tab/>
        <w:t xml:space="preserve">Deliminiations are internal and external factors that </w:t>
      </w:r>
      <w:r w:rsidRPr="008F6708">
        <w:rPr>
          <w:i/>
          <w:iCs/>
        </w:rPr>
        <w:t>explicitly</w:t>
      </w:r>
      <w:r>
        <w:t xml:space="preserve"> restrict the study from exploring all aspects of the problem.</w:t>
      </w:r>
    </w:p>
    <w:p w14:paraId="35C1A773" w14:textId="77777777" w:rsidR="00DC7327" w:rsidRDefault="00DC7327" w:rsidP="00DC7327">
      <w:pPr>
        <w:pStyle w:val="Heading3"/>
      </w:pPr>
      <w:r>
        <w:t>Humanoids are not Humans</w:t>
      </w:r>
    </w:p>
    <w:p w14:paraId="6141AC4F" w14:textId="77777777" w:rsidR="00DC7327" w:rsidRPr="00DC7327" w:rsidRDefault="00DC7327" w:rsidP="00DC7327">
      <w:r>
        <w:tab/>
        <w:t>There is an implicit assumption that humanoids can substitute humans in semantically similar configurations. This study does not have sufficient resources to evaluate the validity of that assumption. Future research could exist to compare real cameras against the MoCAP footage.</w:t>
      </w:r>
    </w:p>
    <w:p w14:paraId="3B70DE55" w14:textId="1D989D5A" w:rsidR="001D619A" w:rsidRDefault="001D619A" w:rsidP="001D619A">
      <w:pPr>
        <w:pStyle w:val="Heading3"/>
      </w:pPr>
      <w:r>
        <w:t>Humanoid Constraints</w:t>
      </w:r>
    </w:p>
    <w:p w14:paraId="02D935A7" w14:textId="772F57C7" w:rsidR="001D619A" w:rsidRPr="001D619A" w:rsidRDefault="001D619A" w:rsidP="001D619A">
      <w:r>
        <w:lastRenderedPageBreak/>
        <w:tab/>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EndPr/>
        <w:sdtContent>
          <w:r>
            <w:fldChar w:fldCharType="begin"/>
          </w:r>
          <w:r>
            <w:instrText xml:space="preserve"> CITATION Gui22 \l 1033 </w:instrText>
          </w:r>
          <w:r>
            <w:fldChar w:fldCharType="separate"/>
          </w:r>
          <w:r w:rsidR="00D1354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51" w:name="_Toc464831668"/>
      <w:bookmarkStart w:id="52" w:name="_Toc465328402"/>
      <w:bookmarkStart w:id="53" w:name="_Toc51929234"/>
      <w:commentRangeStart w:id="54"/>
      <w:r w:rsidRPr="00887A22">
        <w:t>Ethical Assurances</w:t>
      </w:r>
      <w:bookmarkEnd w:id="51"/>
      <w:bookmarkEnd w:id="52"/>
      <w:commentRangeEnd w:id="54"/>
      <w:r>
        <w:rPr>
          <w:rStyle w:val="CommentReference"/>
        </w:rPr>
        <w:commentReference w:id="54"/>
      </w:r>
      <w:bookmarkEnd w:id="53"/>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55"/>
      <w:r>
        <w:t>or undue harm risks.</w:t>
      </w:r>
      <w:commentRangeEnd w:id="55"/>
      <w:r>
        <w:rPr>
          <w:rStyle w:val="CommentReference"/>
        </w:rPr>
        <w:commentReference w:id="55"/>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 xml:space="preserve">Secure Data </w:t>
      </w:r>
      <w:commentRangeStart w:id="56"/>
      <w:r>
        <w:t>Storage</w:t>
      </w:r>
      <w:commentRangeEnd w:id="56"/>
      <w:r w:rsidR="002C7574">
        <w:rPr>
          <w:rStyle w:val="CommentReference"/>
          <w:b w:val="0"/>
          <w:i w:val="0"/>
          <w:iCs w:val="0"/>
        </w:rPr>
        <w:commentReference w:id="56"/>
      </w:r>
    </w:p>
    <w:p w14:paraId="5014B3B4" w14:textId="6EB22D52" w:rsidR="002C7574" w:rsidRPr="000B66FE" w:rsidRDefault="000B6029" w:rsidP="002C7574">
      <w:r>
        <w:tab/>
      </w:r>
      <w:r w:rsidR="002C7574">
        <w:t xml:space="preserve">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w:t>
      </w:r>
      <w:r w:rsidR="002C7574">
        <w:lastRenderedPageBreak/>
        <w:t>these questions produces a model of acceptable risks and identifies business policies requiring cybersecurity enforcement. These enforcements protect the business against negligent and malicious attacks that could harm the integrity or reputation of the brand.</w:t>
      </w:r>
    </w:p>
    <w:p w14:paraId="62082372" w14:textId="6DBE6714" w:rsidR="000B6029" w:rsidRDefault="000B6029" w:rsidP="002C7574">
      <w:r>
        <w:rPr>
          <w:i/>
          <w:iCs/>
        </w:rPr>
        <w:t xml:space="preserve"> </w:t>
      </w:r>
      <w:r w:rsidR="002C7574">
        <w:rPr>
          <w:i/>
          <w:iCs/>
        </w:rPr>
        <w:tab/>
      </w:r>
      <w:r w:rsidR="002C7574">
        <w:t>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EndPr/>
        <w:sdtContent>
          <w:r w:rsidR="002C7574">
            <w:fldChar w:fldCharType="begin"/>
          </w:r>
          <w:r w:rsidR="002C7574">
            <w:instrText xml:space="preserve"> CITATION Bro15 \l 1033 </w:instrText>
          </w:r>
          <w:r w:rsidR="002C7574">
            <w:fldChar w:fldCharType="separate"/>
          </w:r>
          <w:r w:rsidR="00D13548">
            <w:rPr>
              <w:noProof/>
            </w:rPr>
            <w:t xml:space="preserve"> (Brown, 2015)</w:t>
          </w:r>
          <w:r w:rsidR="002C7574">
            <w:fldChar w:fldCharType="end"/>
          </w:r>
        </w:sdtContent>
      </w:sdt>
      <w:r w:rsidR="002C7574">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2E4FA91" w14:textId="49F5C327" w:rsidR="002C7574" w:rsidRDefault="002C7574" w:rsidP="002C7574">
      <w:r>
        <w:tab/>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 xml:space="preserve">data can become corrupted or destroyed. That situation would risk the dissertation process completing on time. This constructive research project </w:t>
      </w:r>
      <w:r>
        <w:lastRenderedPageBreak/>
        <w:t>mitigates those scenarios using automated backup into Amazon Simple Scalable Storage (S3) storage and frequent commits to GitHub. Both services offer industry-standard durability, versioning capabilities, encryption at rest, and authentication controls.</w:t>
      </w:r>
    </w:p>
    <w:p w14:paraId="744C8E19" w14:textId="69D39C04" w:rsidR="00DC7327" w:rsidRDefault="00DC7327" w:rsidP="002C7574"/>
    <w:p w14:paraId="761540A2" w14:textId="77777777" w:rsidR="00DC7327" w:rsidRDefault="00DC7327" w:rsidP="002C7574">
      <w:pPr>
        <w:rPr>
          <w:i/>
          <w:iCs/>
        </w:rPr>
      </w:pPr>
    </w:p>
    <w:p w14:paraId="2A9D19F1" w14:textId="5EF070BE" w:rsidR="000B6029" w:rsidRDefault="002C7574" w:rsidP="000B6029">
      <w:pPr>
        <w:pStyle w:val="Heading3"/>
      </w:pPr>
      <w:r>
        <w:t>Researchers Role</w:t>
      </w:r>
    </w:p>
    <w:p w14:paraId="4DBD3C9E" w14:textId="66481AF6" w:rsidR="002B0D4E" w:rsidRDefault="002C7574" w:rsidP="002C7574">
      <w:pPr>
        <w:rPr>
          <w:b/>
        </w:rPr>
      </w:pPr>
      <w:r>
        <w:tab/>
        <w:t>The researcher is responsible for building the artifacts, measuring their accuracy, and reporting the results. There is the potential for biases impacting the study due to resource constraints. For instance, the project might plan four different MoCAP sequences but only three work successfully. In that case, the results should not ignore the failure and instead discuss potential reasons for the issue. It is beyond this project</w:t>
      </w:r>
      <w:r w:rsidR="00B72DC0">
        <w:t>’</w:t>
      </w:r>
      <w:r>
        <w:t>s scope to validate every situation though it should make reasonable attempts. Additionally, controls are in place to limit cheating or deceiving the results. For example, the result data originates through an automated process.</w:t>
      </w:r>
    </w:p>
    <w:p w14:paraId="3D0C41F9" w14:textId="02DC0520" w:rsidR="002C0EC0" w:rsidRDefault="002C0EC0" w:rsidP="002C0EC0">
      <w:pPr>
        <w:pStyle w:val="Heading2"/>
      </w:pPr>
      <w:r>
        <w:t>Summary</w:t>
      </w:r>
    </w:p>
    <w:p w14:paraId="4438B40F" w14:textId="458BED65" w:rsidR="002C0EC0" w:rsidRDefault="00EE453B" w:rsidP="002C0EC0">
      <w:pPr>
        <w:ind w:firstLine="720"/>
        <w:contextualSpacing/>
      </w:pPr>
      <w:r>
        <w:t>Like many situations, elderly and special needs care can use AI/ML processes to improve the patients’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6F15E012" w14:textId="61D4A8DE" w:rsidR="00C065A1" w:rsidRDefault="00C065A1" w:rsidP="002C0EC0">
      <w:pPr>
        <w:ind w:firstLine="720"/>
        <w:contextualSpacing/>
      </w:pPr>
      <w:r>
        <w:t>Through an analogy of studying car</w:t>
      </w:r>
      <w:r w:rsidR="00DF36D1">
        <w:t>-</w:t>
      </w:r>
      <w:r>
        <w:t>breaking systems</w:t>
      </w:r>
      <w:r w:rsidR="00DF36D1">
        <w:t>,</w:t>
      </w:r>
      <w:r>
        <w:t xml:space="preserve"> this chapter discusse</w:t>
      </w:r>
      <w:r w:rsidR="00DF36D1">
        <w:t>s</w:t>
      </w:r>
      <w:r>
        <w:t xml:space="preserve"> </w:t>
      </w:r>
      <w:r w:rsidR="00DF36D1">
        <w:t xml:space="preserve">the </w:t>
      </w:r>
      <w:r>
        <w:t>differences between research methodologies and designs. Each method is a specialized</w:t>
      </w:r>
      <w:r w:rsidR="00DF36D1">
        <w:t xml:space="preserve"> </w:t>
      </w:r>
      <w:r>
        <w:t xml:space="preserve">tool that aids </w:t>
      </w:r>
      <w:r w:rsidR="00DF36D1">
        <w:t xml:space="preserve">the </w:t>
      </w:r>
      <w:r>
        <w:t xml:space="preserve">discovery </w:t>
      </w:r>
      <w:r w:rsidR="00DF36D1">
        <w:t>of</w:t>
      </w:r>
      <w:r>
        <w:t xml:space="preserve"> specific question types. For instance, one could quantitatively </w:t>
      </w:r>
      <w:r w:rsidR="00DF36D1">
        <w:t>measure</w:t>
      </w:r>
      <w:r>
        <w:t xml:space="preserve"> the lifespan of a particular part. Meanwhile, another study might </w:t>
      </w:r>
      <w:r w:rsidR="00DF36D1">
        <w:t xml:space="preserve">qualitatively assess failure </w:t>
      </w:r>
      <w:r w:rsidR="00DF36D1">
        <w:lastRenderedPageBreak/>
        <w:t>categories. Neither method is superior to the other than a hammer</w:t>
      </w:r>
      <w:r>
        <w:t xml:space="preserve"> </w:t>
      </w:r>
      <w:r w:rsidR="00DF36D1">
        <w:t>versus a wrench. However, this study chose constructive research because it’s the right tool for the research questions (see Chapter 1).</w:t>
      </w:r>
    </w:p>
    <w:p w14:paraId="7AA97E64" w14:textId="241F1EF9" w:rsidR="00B72DC0" w:rsidRDefault="00DF36D1" w:rsidP="002C0EC0">
      <w:pPr>
        <w:ind w:firstLine="720"/>
        <w:contextualSpacing/>
      </w:pPr>
      <w:r>
        <w:t>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29FF5A52" w14:textId="3D49F3C7" w:rsidR="002C0EC0" w:rsidRDefault="000379D0">
      <w:r>
        <w:tab/>
      </w:r>
      <w:r w:rsidR="00127F6F">
        <w:t>T</w:t>
      </w:r>
      <w:r>
        <w:t xml:space="preserve">his chapter reviewed assumptions, limitations, delimitations, and ethical assurances. </w:t>
      </w:r>
      <w:r w:rsidR="00127F6F">
        <w:t xml:space="preserve">It is essential to enumerate these aspects upfront to identify undue project risk. For example, the study assumes that adequate tooling exists. If that is not the case, cascading changes are necessary to revise the demonstration. Similarly, </w:t>
      </w:r>
      <w:r w:rsidR="003D7F33">
        <w:t>the project doesn’t consider several stretch goals, secondary considerations, and other delimitations due to finite resources and budgeting</w:t>
      </w:r>
      <w:r w:rsidR="00127F6F">
        <w:t xml:space="preserve">.  </w:t>
      </w:r>
      <w:r w:rsidR="002C0EC0">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5811FEED" w14:textId="77777777" w:rsidR="00D13548" w:rsidRDefault="002C0EC0" w:rsidP="00D13548">
              <w:pPr>
                <w:pStyle w:val="Bibliography"/>
                <w:ind w:left="720" w:hanging="720"/>
                <w:rPr>
                  <w:noProof/>
                </w:rPr>
              </w:pPr>
              <w:r>
                <w:fldChar w:fldCharType="begin"/>
              </w:r>
              <w:r>
                <w:instrText xml:space="preserve"> BIBLIOGRAPHY </w:instrText>
              </w:r>
              <w:r>
                <w:fldChar w:fldCharType="separate"/>
              </w:r>
              <w:r w:rsidR="00D13548">
                <w:rPr>
                  <w:noProof/>
                </w:rPr>
                <w:t xml:space="preserve">Adashi, E., Walters, L., &amp; Menikoff, J. (2018). The Belmont Report at 40: Reckoning With Time. </w:t>
              </w:r>
              <w:r w:rsidR="00D13548">
                <w:rPr>
                  <w:i/>
                  <w:iCs/>
                  <w:noProof/>
                </w:rPr>
                <w:t>American Journal of Public Health, 108</w:t>
              </w:r>
              <w:r w:rsidR="00D13548">
                <w:rPr>
                  <w:noProof/>
                </w:rPr>
                <w:t>(10), 1345-1348. Retrieved from https://search-ebscohost-com.proxy1.ncu.edu/login.aspx?direct=true&amp;db=s3h&amp;AN=131743373&amp;site=eds-live</w:t>
              </w:r>
            </w:p>
            <w:p w14:paraId="456DABE1" w14:textId="77777777" w:rsidR="00D13548" w:rsidRDefault="00D13548" w:rsidP="00D1354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1B67B227" w14:textId="77777777" w:rsidR="00D13548" w:rsidRDefault="00D13548" w:rsidP="00D13548">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42A4CB8" w14:textId="77777777" w:rsidR="00D13548" w:rsidRDefault="00D13548" w:rsidP="00D1354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15CE24C9" w14:textId="77777777" w:rsidR="00D13548" w:rsidRDefault="00D13548" w:rsidP="00D13548">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2065E2E7" w14:textId="77777777" w:rsidR="00D13548" w:rsidRDefault="00D13548" w:rsidP="00D1354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FBE6E03" w14:textId="77777777" w:rsidR="00D13548" w:rsidRDefault="00D13548" w:rsidP="00D1354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78F6ED6" w14:textId="77777777" w:rsidR="00D13548" w:rsidRDefault="00D13548" w:rsidP="00D1354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49BEA6C" w14:textId="77777777" w:rsidR="00D13548" w:rsidRDefault="00D13548" w:rsidP="00D13548">
              <w:pPr>
                <w:pStyle w:val="Bibliography"/>
                <w:ind w:left="720" w:hanging="720"/>
                <w:rPr>
                  <w:noProof/>
                </w:rPr>
              </w:pPr>
              <w:r>
                <w:rPr>
                  <w:noProof/>
                </w:rPr>
                <w:t xml:space="preserve">Burr, V. (2015). </w:t>
              </w:r>
              <w:r>
                <w:rPr>
                  <w:i/>
                  <w:iCs/>
                  <w:noProof/>
                </w:rPr>
                <w:t>Social Constructionism.</w:t>
              </w:r>
              <w:r>
                <w:rPr>
                  <w:noProof/>
                </w:rPr>
                <w:t xml:space="preserve"> Routledge.</w:t>
              </w:r>
            </w:p>
            <w:p w14:paraId="4C7D138A" w14:textId="77777777" w:rsidR="00D13548" w:rsidRDefault="00D13548" w:rsidP="00D13548">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75637AF5" w14:textId="77777777" w:rsidR="00D13548" w:rsidRDefault="00D13548" w:rsidP="00D13548">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4710371" w14:textId="77777777" w:rsidR="00D13548" w:rsidRDefault="00D13548" w:rsidP="00D1354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9DB208" w14:textId="77777777" w:rsidR="00D13548" w:rsidRDefault="00D13548" w:rsidP="00D1354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2C3CEA7" w14:textId="7FFFD423" w:rsidR="00D13548" w:rsidRDefault="00D13548" w:rsidP="00D13548">
              <w:pPr>
                <w:pStyle w:val="Bibliography"/>
                <w:ind w:left="720" w:hanging="720"/>
                <w:rPr>
                  <w:noProof/>
                </w:rPr>
              </w:pPr>
              <w:r>
                <w:rPr>
                  <w:noProof/>
                </w:rPr>
                <w:t xml:space="preserve">Gergen, K. (2010). </w:t>
              </w:r>
              <w:r>
                <w:rPr>
                  <w:i/>
                  <w:iCs/>
                  <w:noProof/>
                </w:rPr>
                <w:t>Social Constructionist Ideas, Theory</w:t>
              </w:r>
              <w:r w:rsidR="00EE453B">
                <w:rPr>
                  <w:i/>
                  <w:iCs/>
                  <w:noProof/>
                </w:rPr>
                <w:t>,</w:t>
              </w:r>
              <w:r>
                <w:rPr>
                  <w:i/>
                  <w:iCs/>
                  <w:noProof/>
                </w:rPr>
                <w:t xml:space="preserve"> and Practice</w:t>
              </w:r>
              <w:r>
                <w:rPr>
                  <w:noProof/>
                </w:rPr>
                <w:t>. (The Taos Institute) Retrieved from Vimeo: https://vimeo.com/15676699</w:t>
              </w:r>
            </w:p>
            <w:p w14:paraId="2CDB85F4" w14:textId="77777777" w:rsidR="00D13548" w:rsidRDefault="00D13548" w:rsidP="00D1354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7CAEBEB3" w14:textId="77777777" w:rsidR="00D13548" w:rsidRDefault="00D13548" w:rsidP="00D13548">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6D6E0CC" w14:textId="5919F72D" w:rsidR="00D13548" w:rsidRDefault="00D13548" w:rsidP="00D1354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0C7AD10C" w14:textId="77777777" w:rsidR="00D13548" w:rsidRDefault="00D13548" w:rsidP="00D1354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5EB27227" w14:textId="77777777" w:rsidR="00D13548" w:rsidRDefault="00D13548" w:rsidP="00D13548">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7ED2363A" w14:textId="77777777" w:rsidR="00D13548" w:rsidRDefault="00D13548" w:rsidP="00D13548">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 xml:space="preserve">(3), 378. Retrieved from </w:t>
              </w:r>
              <w:r>
                <w:rPr>
                  <w:noProof/>
                </w:rPr>
                <w:lastRenderedPageBreak/>
                <w:t>https://search.ebscohost.com/login.aspx?direct=true&amp;AuthType=ip,sso&amp;db=edsgao&amp;AN=edsgcl.667587895&amp;site=eds-live&amp;scope=site</w:t>
              </w:r>
            </w:p>
            <w:p w14:paraId="61775D22" w14:textId="4BAE3709" w:rsidR="00D13548" w:rsidRDefault="00D13548" w:rsidP="00D13548">
              <w:pPr>
                <w:pStyle w:val="Bibliography"/>
                <w:ind w:left="720" w:hanging="720"/>
                <w:rPr>
                  <w:noProof/>
                </w:rPr>
              </w:pPr>
              <w:r>
                <w:rPr>
                  <w:noProof/>
                </w:rPr>
                <w:t>McCusker, K., &amp; Gunaydin, S. (2015, October). Research using qualitative, quantitative</w:t>
              </w:r>
              <w:r w:rsidR="00EE453B">
                <w:rPr>
                  <w:noProof/>
                </w:rPr>
                <w:t>,</w:t>
              </w:r>
              <w:r>
                <w:rPr>
                  <w:noProof/>
                </w:rPr>
                <w:t xml:space="preserve"> or mixed methods and choice based on the research. </w:t>
              </w:r>
              <w:r>
                <w:rPr>
                  <w:i/>
                  <w:iCs/>
                  <w:noProof/>
                </w:rPr>
                <w:t>Perfusion, 30</w:t>
              </w:r>
              <w:r>
                <w:rPr>
                  <w:noProof/>
                </w:rPr>
                <w:t>(7), 537-542. doi:10.1177/0267659114559116</w:t>
              </w:r>
            </w:p>
            <w:p w14:paraId="3B3CCA2D" w14:textId="77777777" w:rsidR="00D13548" w:rsidRDefault="00D13548" w:rsidP="00D13548">
              <w:pPr>
                <w:pStyle w:val="Bibliography"/>
                <w:ind w:left="720" w:hanging="720"/>
                <w:rPr>
                  <w:noProof/>
                </w:rPr>
              </w:pPr>
              <w:r>
                <w:rPr>
                  <w:noProof/>
                </w:rPr>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2624FE9C" w14:textId="77777777" w:rsidR="00D13548" w:rsidRDefault="00D13548" w:rsidP="00D13548">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4486D7A" w14:textId="1C270EA6" w:rsidR="00D13548" w:rsidRDefault="00D13548" w:rsidP="00D13548">
              <w:pPr>
                <w:pStyle w:val="Bibliography"/>
                <w:ind w:left="720" w:hanging="720"/>
                <w:rPr>
                  <w:noProof/>
                </w:rPr>
              </w:pPr>
              <w:r>
                <w:rPr>
                  <w:noProof/>
                </w:rPr>
                <w:t xml:space="preserve">Owen, C. (2017, November 8). </w:t>
              </w:r>
              <w:r>
                <w:rPr>
                  <w:i/>
                  <w:iCs/>
                  <w:noProof/>
                </w:rPr>
                <w:t>A Theor</w:t>
              </w:r>
              <w:r w:rsidR="00EE453B">
                <w:rPr>
                  <w:i/>
                  <w:iCs/>
                  <w:noProof/>
                </w:rPr>
                <w:t>et</w:t>
              </w:r>
              <w:r>
                <w:rPr>
                  <w:i/>
                  <w:iCs/>
                  <w:noProof/>
                </w:rPr>
                <w:t>ical Hands-on introduction to Fouc</w:t>
              </w:r>
              <w:r w:rsidR="00EE453B">
                <w:rPr>
                  <w:i/>
                  <w:iCs/>
                  <w:noProof/>
                </w:rPr>
                <w:t>a</w:t>
              </w:r>
              <w:r>
                <w:rPr>
                  <w:i/>
                  <w:iCs/>
                  <w:noProof/>
                </w:rPr>
                <w:t>uldian Discourse Analysis</w:t>
              </w:r>
              <w:r>
                <w:rPr>
                  <w:noProof/>
                </w:rPr>
                <w:t>. Retrieved from YouTube: https://www.youtube.com/watch?v=6I6b3ePAZ5M</w:t>
              </w:r>
            </w:p>
            <w:p w14:paraId="199CD41D" w14:textId="77777777" w:rsidR="00D13548" w:rsidRDefault="00D13548" w:rsidP="00D13548">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30821A81" w14:textId="542C6A0A" w:rsidR="00D13548" w:rsidRDefault="00D13548" w:rsidP="00D13548">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0A3F82A9" w14:textId="77777777" w:rsidR="00D13548" w:rsidRDefault="00D13548" w:rsidP="00D13548">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41843EEC" w14:textId="77777777" w:rsidR="00D13548" w:rsidRDefault="00D13548" w:rsidP="00D13548">
              <w:pPr>
                <w:pStyle w:val="Bibliography"/>
                <w:ind w:left="720" w:hanging="720"/>
                <w:rPr>
                  <w:noProof/>
                </w:rPr>
              </w:pPr>
              <w:r>
                <w:rPr>
                  <w:noProof/>
                </w:rPr>
                <w:lastRenderedPageBreak/>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096EC00D" w14:textId="77777777" w:rsidR="00D13548" w:rsidRDefault="00D13548" w:rsidP="00D1354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78CA5DCE" w14:textId="77777777" w:rsidR="00D13548" w:rsidRDefault="00D13548" w:rsidP="00D1354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67D92B0" w14:textId="77777777" w:rsidR="00D13548" w:rsidRDefault="00D13548" w:rsidP="00D1354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A711E51" w14:textId="77777777" w:rsidR="00D13548" w:rsidRDefault="00D13548" w:rsidP="00D13548">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D13548">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Problem and Purpose statement are direct copies from chapter-1</w:t>
      </w:r>
      <w:r w:rsidR="001459B0">
        <w:t>. Keep both insync.</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685E21"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ate nate" w:date="2022-06-11T13:46:00Z" w:initials="nn">
    <w:p w14:paraId="39D3A523" w14:textId="46ADF1BF" w:rsidR="003B0D23" w:rsidRDefault="003B0D23">
      <w:pPr>
        <w:pStyle w:val="CommentText"/>
      </w:pPr>
      <w:r>
        <w:rPr>
          <w:rStyle w:val="CommentReference"/>
        </w:rPr>
        <w:annotationRef/>
      </w:r>
      <w:r>
        <w:t>TIM7101-3</w:t>
      </w:r>
    </w:p>
  </w:comment>
  <w:comment w:id="8"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9"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7"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16"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6" w:author="Nate Bachmeier" w:date="2021-12-05T11:54:00Z" w:initials="NB">
    <w:p w14:paraId="1714786D" w14:textId="77777777" w:rsidR="006E3E5E" w:rsidRDefault="006E3E5E" w:rsidP="006E3E5E">
      <w:pPr>
        <w:pStyle w:val="CommentText"/>
      </w:pPr>
      <w:r>
        <w:rPr>
          <w:rStyle w:val="CommentReference"/>
        </w:rPr>
        <w:annotationRef/>
      </w:r>
      <w:r>
        <w:t xml:space="preserve">This research plans to reuse existing algorithms versus create something novel </w:t>
      </w:r>
    </w:p>
  </w:comment>
  <w:comment w:id="27" w:author="Ashish Amresh" w:date="2021-11-18T19:05:00Z" w:initials="AA">
    <w:p w14:paraId="075C9A7C" w14:textId="77777777" w:rsidR="006E3E5E" w:rsidRDefault="006E3E5E" w:rsidP="006E3E5E">
      <w:pPr>
        <w:pStyle w:val="CommentText"/>
      </w:pPr>
      <w:r>
        <w:rPr>
          <w:rStyle w:val="CommentReference"/>
        </w:rPr>
        <w:annotationRef/>
      </w:r>
      <w:r>
        <w:t>It might be a good idea to describe a sample experimental setup and explain what the data extraction would look like</w:t>
      </w:r>
    </w:p>
  </w:comment>
  <w:comment w:id="28" w:author="Bachmeier, Nate" w:date="2021-11-25T13:00:00Z" w:initials="BN">
    <w:p w14:paraId="069F32F5" w14:textId="77777777" w:rsidR="006E3E5E" w:rsidRDefault="006E3E5E" w:rsidP="006E3E5E">
      <w:pPr>
        <w:pStyle w:val="CommentText"/>
      </w:pPr>
      <w:r>
        <w:rPr>
          <w:rStyle w:val="CommentReference"/>
        </w:rPr>
        <w:annotationRef/>
      </w:r>
      <w:r>
        <w:t xml:space="preserve">Added as previous paragraph </w:t>
      </w:r>
    </w:p>
  </w:comment>
  <w:comment w:id="36"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rPr>
          <w:t>here.</w:t>
        </w:r>
      </w:hyperlink>
    </w:p>
    <w:p w14:paraId="2B2BDE1E" w14:textId="77777777" w:rsidR="002C0EC0" w:rsidRDefault="002C0EC0" w:rsidP="002C0EC0">
      <w:pPr>
        <w:pStyle w:val="CommentText"/>
      </w:pPr>
    </w:p>
  </w:comment>
  <w:comment w:id="37"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42"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2" w:history="1">
        <w:r w:rsidRPr="003D3FE1">
          <w:rPr>
            <w:rStyle w:val="Hyperlink"/>
            <w:rFonts w:eastAsiaTheme="majorEastAsia"/>
            <w:sz w:val="22"/>
            <w:szCs w:val="22"/>
          </w:rPr>
          <w:t>here</w:t>
        </w:r>
      </w:hyperlink>
      <w:r w:rsidRPr="003D3FE1">
        <w:rPr>
          <w:sz w:val="22"/>
          <w:szCs w:val="22"/>
        </w:rPr>
        <w:t>.</w:t>
      </w:r>
    </w:p>
  </w:comment>
  <w:comment w:id="46"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50"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54"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55"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56" w:author="nate nate" w:date="2022-06-25T13:07:00Z" w:initials="nn">
    <w:p w14:paraId="630F9B99" w14:textId="77777777" w:rsidR="002C7574" w:rsidRDefault="002C7574" w:rsidP="00827F1A">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67BEE8FD" w15:done="0"/>
  <w15:commentEx w15:paraId="21FD1006" w15:done="0"/>
  <w15:commentEx w15:paraId="537A47E1" w15:done="1"/>
  <w15:commentEx w15:paraId="31E800D0" w15:done="0"/>
  <w15:commentEx w15:paraId="1714786D" w15:done="1"/>
  <w15:commentEx w15:paraId="075C9A7C" w15:done="1"/>
  <w15:commentEx w15:paraId="069F32F5" w15:paraIdParent="075C9A7C" w15:done="1"/>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630F9B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26EB79B" w16cex:dateUtc="2019-03-20T21:10:00Z"/>
  <w16cex:commentExtensible w16cex:durableId="226EB79C"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67BEE8FD" w16cid:durableId="226EB79B"/>
  <w16cid:commentId w16cid:paraId="21FD1006" w16cid:durableId="226EB79C"/>
  <w16cid:commentId w16cid:paraId="537A47E1" w16cid:durableId="264F49AF"/>
  <w16cid:commentId w16cid:paraId="31E800D0" w16cid:durableId="264F4B51"/>
  <w16cid:commentId w16cid:paraId="1714786D" w16cid:durableId="255726E8"/>
  <w16cid:commentId w16cid:paraId="075C9A7C" w16cid:durableId="25411450"/>
  <w16cid:commentId w16cid:paraId="069F32F5" w16cid:durableId="254A077E"/>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630F9B9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3D3AC" w14:textId="77777777" w:rsidR="00685E21" w:rsidRDefault="00685E21" w:rsidP="0082223F">
      <w:pPr>
        <w:spacing w:line="240" w:lineRule="auto"/>
      </w:pPr>
      <w:r>
        <w:separator/>
      </w:r>
    </w:p>
  </w:endnote>
  <w:endnote w:type="continuationSeparator" w:id="0">
    <w:p w14:paraId="49FD4D53" w14:textId="77777777" w:rsidR="00685E21" w:rsidRDefault="00685E2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4F52A" w14:textId="77777777" w:rsidR="00685E21" w:rsidRDefault="00685E21" w:rsidP="0082223F">
      <w:pPr>
        <w:spacing w:line="240" w:lineRule="auto"/>
      </w:pPr>
      <w:r>
        <w:separator/>
      </w:r>
    </w:p>
  </w:footnote>
  <w:footnote w:type="continuationSeparator" w:id="0">
    <w:p w14:paraId="15A55360" w14:textId="77777777" w:rsidR="00685E21" w:rsidRDefault="00685E2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15D3B7F"/>
    <w:multiLevelType w:val="hybridMultilevel"/>
    <w:tmpl w:val="CDA24FF6"/>
    <w:lvl w:ilvl="0" w:tplc="934A16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8971421">
    <w:abstractNumId w:val="0"/>
  </w:num>
  <w:num w:numId="2" w16cid:durableId="3681465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36708"/>
    <w:rsid w:val="00036F58"/>
    <w:rsid w:val="000379D0"/>
    <w:rsid w:val="00056E7F"/>
    <w:rsid w:val="00091868"/>
    <w:rsid w:val="000B6029"/>
    <w:rsid w:val="00115202"/>
    <w:rsid w:val="00123838"/>
    <w:rsid w:val="00127F6F"/>
    <w:rsid w:val="001459B0"/>
    <w:rsid w:val="001779D5"/>
    <w:rsid w:val="00183597"/>
    <w:rsid w:val="001B27C4"/>
    <w:rsid w:val="001D619A"/>
    <w:rsid w:val="002028C7"/>
    <w:rsid w:val="00220316"/>
    <w:rsid w:val="002516A9"/>
    <w:rsid w:val="002806B7"/>
    <w:rsid w:val="002A007A"/>
    <w:rsid w:val="002B0D4E"/>
    <w:rsid w:val="002C0EC0"/>
    <w:rsid w:val="002C6647"/>
    <w:rsid w:val="002C7574"/>
    <w:rsid w:val="002D0A4B"/>
    <w:rsid w:val="002F2E59"/>
    <w:rsid w:val="002F7953"/>
    <w:rsid w:val="00375B71"/>
    <w:rsid w:val="003B0D23"/>
    <w:rsid w:val="003B2908"/>
    <w:rsid w:val="003D7F33"/>
    <w:rsid w:val="003F33D0"/>
    <w:rsid w:val="003F4714"/>
    <w:rsid w:val="00401D65"/>
    <w:rsid w:val="004223E8"/>
    <w:rsid w:val="00424108"/>
    <w:rsid w:val="0043349F"/>
    <w:rsid w:val="00484FBB"/>
    <w:rsid w:val="004A784B"/>
    <w:rsid w:val="004A7B81"/>
    <w:rsid w:val="004D1D8B"/>
    <w:rsid w:val="005029AA"/>
    <w:rsid w:val="005268CF"/>
    <w:rsid w:val="00564461"/>
    <w:rsid w:val="005B2137"/>
    <w:rsid w:val="005B7079"/>
    <w:rsid w:val="005C39BA"/>
    <w:rsid w:val="00611034"/>
    <w:rsid w:val="00627983"/>
    <w:rsid w:val="00660C31"/>
    <w:rsid w:val="00671CAF"/>
    <w:rsid w:val="00680B73"/>
    <w:rsid w:val="00685E21"/>
    <w:rsid w:val="006A55CA"/>
    <w:rsid w:val="006D793E"/>
    <w:rsid w:val="006E3E5E"/>
    <w:rsid w:val="00706412"/>
    <w:rsid w:val="007230C7"/>
    <w:rsid w:val="0073677D"/>
    <w:rsid w:val="00813B94"/>
    <w:rsid w:val="0082223F"/>
    <w:rsid w:val="0084208B"/>
    <w:rsid w:val="00877007"/>
    <w:rsid w:val="008B5129"/>
    <w:rsid w:val="008D218A"/>
    <w:rsid w:val="008E3E18"/>
    <w:rsid w:val="008F6708"/>
    <w:rsid w:val="009500BA"/>
    <w:rsid w:val="00960470"/>
    <w:rsid w:val="00970A2E"/>
    <w:rsid w:val="00981E9D"/>
    <w:rsid w:val="009A757D"/>
    <w:rsid w:val="009B1801"/>
    <w:rsid w:val="009E7DD0"/>
    <w:rsid w:val="00A2691C"/>
    <w:rsid w:val="00A423F8"/>
    <w:rsid w:val="00A65560"/>
    <w:rsid w:val="00A7723D"/>
    <w:rsid w:val="00AE07B1"/>
    <w:rsid w:val="00AE2AE7"/>
    <w:rsid w:val="00AE4BF4"/>
    <w:rsid w:val="00B13ADF"/>
    <w:rsid w:val="00B31A2A"/>
    <w:rsid w:val="00B72DC0"/>
    <w:rsid w:val="00B83595"/>
    <w:rsid w:val="00C065A1"/>
    <w:rsid w:val="00C54DC8"/>
    <w:rsid w:val="00C55D97"/>
    <w:rsid w:val="00C73692"/>
    <w:rsid w:val="00C93BB7"/>
    <w:rsid w:val="00C94085"/>
    <w:rsid w:val="00CB25E9"/>
    <w:rsid w:val="00CC3736"/>
    <w:rsid w:val="00CD029B"/>
    <w:rsid w:val="00D0165E"/>
    <w:rsid w:val="00D06DC2"/>
    <w:rsid w:val="00D13548"/>
    <w:rsid w:val="00D75C7B"/>
    <w:rsid w:val="00D85C7B"/>
    <w:rsid w:val="00DC06F4"/>
    <w:rsid w:val="00DC7327"/>
    <w:rsid w:val="00DE2224"/>
    <w:rsid w:val="00DF36D1"/>
    <w:rsid w:val="00E10402"/>
    <w:rsid w:val="00E234E9"/>
    <w:rsid w:val="00E51CA0"/>
    <w:rsid w:val="00EB097A"/>
    <w:rsid w:val="00ED3713"/>
    <w:rsid w:val="00EE453B"/>
    <w:rsid w:val="00F15437"/>
    <w:rsid w:val="00F75CA0"/>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iPriority w:val="99"/>
    <w:unhideWhenUsed/>
    <w:rsid w:val="00220316"/>
    <w:pPr>
      <w:spacing w:line="240" w:lineRule="auto"/>
    </w:pPr>
    <w:rPr>
      <w:sz w:val="20"/>
      <w:szCs w:val="20"/>
    </w:rPr>
  </w:style>
  <w:style w:type="character" w:customStyle="1" w:styleId="CommentTextChar">
    <w:name w:val="Comment Text Char"/>
    <w:basedOn w:val="DefaultParagraphFont"/>
    <w:link w:val="CommentText"/>
    <w:uiPriority w:val="99"/>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 w:type="paragraph" w:styleId="BalloonText">
    <w:name w:val="Balloon Text"/>
    <w:basedOn w:val="Normal"/>
    <w:link w:val="BalloonTextChar"/>
    <w:uiPriority w:val="99"/>
    <w:semiHidden/>
    <w:unhideWhenUsed/>
    <w:rsid w:val="00C940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085"/>
    <w:rPr>
      <w:rFonts w:ascii="Segoe UI" w:hAnsi="Segoe UI" w:cs="Segoe UI"/>
      <w:sz w:val="18"/>
      <w:szCs w:val="18"/>
    </w:rPr>
  </w:style>
  <w:style w:type="paragraph" w:styleId="Revision">
    <w:name w:val="Revision"/>
    <w:hidden/>
    <w:uiPriority w:val="99"/>
    <w:semiHidden/>
    <w:rsid w:val="002C7574"/>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25376195">
      <w:bodyDiv w:val="1"/>
      <w:marLeft w:val="0"/>
      <w:marRight w:val="0"/>
      <w:marTop w:val="0"/>
      <w:marBottom w:val="0"/>
      <w:divBdr>
        <w:top w:val="none" w:sz="0" w:space="0" w:color="auto"/>
        <w:left w:val="none" w:sz="0" w:space="0" w:color="auto"/>
        <w:bottom w:val="none" w:sz="0" w:space="0" w:color="auto"/>
        <w:right w:val="none" w:sz="0" w:space="0" w:color="auto"/>
      </w:divBdr>
    </w:div>
    <w:div w:id="35279512">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85272361">
      <w:bodyDiv w:val="1"/>
      <w:marLeft w:val="0"/>
      <w:marRight w:val="0"/>
      <w:marTop w:val="0"/>
      <w:marBottom w:val="0"/>
      <w:divBdr>
        <w:top w:val="none" w:sz="0" w:space="0" w:color="auto"/>
        <w:left w:val="none" w:sz="0" w:space="0" w:color="auto"/>
        <w:bottom w:val="none" w:sz="0" w:space="0" w:color="auto"/>
        <w:right w:val="none" w:sz="0" w:space="0" w:color="auto"/>
      </w:divBdr>
    </w:div>
    <w:div w:id="112407719">
      <w:bodyDiv w:val="1"/>
      <w:marLeft w:val="0"/>
      <w:marRight w:val="0"/>
      <w:marTop w:val="0"/>
      <w:marBottom w:val="0"/>
      <w:divBdr>
        <w:top w:val="none" w:sz="0" w:space="0" w:color="auto"/>
        <w:left w:val="none" w:sz="0" w:space="0" w:color="auto"/>
        <w:bottom w:val="none" w:sz="0" w:space="0" w:color="auto"/>
        <w:right w:val="none" w:sz="0" w:space="0" w:color="auto"/>
      </w:divBdr>
    </w:div>
    <w:div w:id="113139077">
      <w:bodyDiv w:val="1"/>
      <w:marLeft w:val="0"/>
      <w:marRight w:val="0"/>
      <w:marTop w:val="0"/>
      <w:marBottom w:val="0"/>
      <w:divBdr>
        <w:top w:val="none" w:sz="0" w:space="0" w:color="auto"/>
        <w:left w:val="none" w:sz="0" w:space="0" w:color="auto"/>
        <w:bottom w:val="none" w:sz="0" w:space="0" w:color="auto"/>
        <w:right w:val="none" w:sz="0" w:space="0" w:color="auto"/>
      </w:divBdr>
    </w:div>
    <w:div w:id="139619513">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321741283">
      <w:bodyDiv w:val="1"/>
      <w:marLeft w:val="0"/>
      <w:marRight w:val="0"/>
      <w:marTop w:val="0"/>
      <w:marBottom w:val="0"/>
      <w:divBdr>
        <w:top w:val="none" w:sz="0" w:space="0" w:color="auto"/>
        <w:left w:val="none" w:sz="0" w:space="0" w:color="auto"/>
        <w:bottom w:val="none" w:sz="0" w:space="0" w:color="auto"/>
        <w:right w:val="none" w:sz="0" w:space="0" w:color="auto"/>
      </w:divBdr>
    </w:div>
    <w:div w:id="341275067">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22368685">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69930973">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25245348">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094520866">
      <w:bodyDiv w:val="1"/>
      <w:marLeft w:val="0"/>
      <w:marRight w:val="0"/>
      <w:marTop w:val="0"/>
      <w:marBottom w:val="0"/>
      <w:divBdr>
        <w:top w:val="none" w:sz="0" w:space="0" w:color="auto"/>
        <w:left w:val="none" w:sz="0" w:space="0" w:color="auto"/>
        <w:bottom w:val="none" w:sz="0" w:space="0" w:color="auto"/>
        <w:right w:val="none" w:sz="0" w:space="0" w:color="auto"/>
      </w:divBdr>
    </w:div>
    <w:div w:id="1107237248">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17800566">
      <w:bodyDiv w:val="1"/>
      <w:marLeft w:val="0"/>
      <w:marRight w:val="0"/>
      <w:marTop w:val="0"/>
      <w:marBottom w:val="0"/>
      <w:divBdr>
        <w:top w:val="none" w:sz="0" w:space="0" w:color="auto"/>
        <w:left w:val="none" w:sz="0" w:space="0" w:color="auto"/>
        <w:bottom w:val="none" w:sz="0" w:space="0" w:color="auto"/>
        <w:right w:val="none" w:sz="0" w:space="0" w:color="auto"/>
      </w:divBdr>
    </w:div>
    <w:div w:id="132566685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389107100">
      <w:bodyDiv w:val="1"/>
      <w:marLeft w:val="0"/>
      <w:marRight w:val="0"/>
      <w:marTop w:val="0"/>
      <w:marBottom w:val="0"/>
      <w:divBdr>
        <w:top w:val="none" w:sz="0" w:space="0" w:color="auto"/>
        <w:left w:val="none" w:sz="0" w:space="0" w:color="auto"/>
        <w:bottom w:val="none" w:sz="0" w:space="0" w:color="auto"/>
        <w:right w:val="none" w:sz="0" w:space="0" w:color="auto"/>
      </w:divBdr>
    </w:div>
    <w:div w:id="1405253605">
      <w:bodyDiv w:val="1"/>
      <w:marLeft w:val="0"/>
      <w:marRight w:val="0"/>
      <w:marTop w:val="0"/>
      <w:marBottom w:val="0"/>
      <w:divBdr>
        <w:top w:val="none" w:sz="0" w:space="0" w:color="auto"/>
        <w:left w:val="none" w:sz="0" w:space="0" w:color="auto"/>
        <w:bottom w:val="none" w:sz="0" w:space="0" w:color="auto"/>
        <w:right w:val="none" w:sz="0" w:space="0" w:color="auto"/>
      </w:divBdr>
    </w:div>
    <w:div w:id="1484351490">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24242665">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43382577">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5259486">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671102908">
      <w:bodyDiv w:val="1"/>
      <w:marLeft w:val="0"/>
      <w:marRight w:val="0"/>
      <w:marTop w:val="0"/>
      <w:marBottom w:val="0"/>
      <w:divBdr>
        <w:top w:val="none" w:sz="0" w:space="0" w:color="auto"/>
        <w:left w:val="none" w:sz="0" w:space="0" w:color="auto"/>
        <w:bottom w:val="none" w:sz="0" w:space="0" w:color="auto"/>
        <w:right w:val="none" w:sz="0" w:space="0" w:color="auto"/>
      </w:divBdr>
    </w:div>
    <w:div w:id="1834367685">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 w:id="2016959104">
      <w:bodyDiv w:val="1"/>
      <w:marLeft w:val="0"/>
      <w:marRight w:val="0"/>
      <w:marTop w:val="0"/>
      <w:marBottom w:val="0"/>
      <w:divBdr>
        <w:top w:val="none" w:sz="0" w:space="0" w:color="auto"/>
        <w:left w:val="none" w:sz="0" w:space="0" w:color="auto"/>
        <w:bottom w:val="none" w:sz="0" w:space="0" w:color="auto"/>
        <w:right w:val="none" w:sz="0" w:space="0" w:color="auto"/>
      </w:divBdr>
    </w:div>
    <w:div w:id="204343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iisit.org/Vol6/IISITv6p323-337Ellis663.pdf" TargetMode="External"/><Relationship Id="rId1"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oleObject" Target="embeddings/oleObject1.bin"/><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3</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4</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5</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1</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2</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3</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4</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5</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6</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7</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9</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30</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3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3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s>
</file>

<file path=customXml/itemProps1.xml><?xml version="1.0" encoding="utf-8"?>
<ds:datastoreItem xmlns:ds="http://schemas.openxmlformats.org/officeDocument/2006/customXml" ds:itemID="{C7D9DE0E-253F-4436-A25D-0CEABB268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4</TotalTime>
  <Pages>28</Pages>
  <Words>6649</Words>
  <Characters>3790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9</cp:revision>
  <dcterms:created xsi:type="dcterms:W3CDTF">2019-05-19T17:38:00Z</dcterms:created>
  <dcterms:modified xsi:type="dcterms:W3CDTF">2022-06-29T21:25:00Z</dcterms:modified>
</cp:coreProperties>
</file>